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A7D51B" w14:textId="77777777" w:rsidR="0016566C" w:rsidRDefault="0016566C" w:rsidP="00AE5ED7">
      <w:pPr>
        <w:pStyle w:val="Title"/>
        <w:rPr>
          <w:lang w:val="en-US"/>
        </w:rPr>
      </w:pPr>
    </w:p>
    <w:p w14:paraId="30A7435A" w14:textId="77777777" w:rsidR="0016566C" w:rsidRDefault="0016566C" w:rsidP="0016566C">
      <w:pPr>
        <w:pStyle w:val="Title"/>
        <w:jc w:val="center"/>
        <w:rPr>
          <w:lang w:val="en-US"/>
        </w:rPr>
      </w:pPr>
    </w:p>
    <w:p w14:paraId="1BCFA5AB" w14:textId="77777777" w:rsidR="0016566C" w:rsidRPr="0016566C" w:rsidRDefault="0016566C" w:rsidP="0016566C">
      <w:pPr>
        <w:pStyle w:val="Title"/>
        <w:jc w:val="center"/>
        <w:rPr>
          <w:sz w:val="48"/>
          <w:szCs w:val="48"/>
          <w:lang w:val="en-US"/>
        </w:rPr>
      </w:pPr>
    </w:p>
    <w:p w14:paraId="08136006" w14:textId="77777777" w:rsidR="00D44114" w:rsidRPr="0016566C" w:rsidRDefault="0016566C" w:rsidP="0016566C">
      <w:pPr>
        <w:pStyle w:val="Title"/>
        <w:jc w:val="center"/>
        <w:rPr>
          <w:lang w:val="en-US"/>
        </w:rPr>
      </w:pPr>
      <w:r w:rsidRPr="0016566C">
        <w:rPr>
          <w:lang w:val="en-US"/>
        </w:rPr>
        <w:t>Software Design &amp; Implementation</w:t>
      </w:r>
    </w:p>
    <w:p w14:paraId="6A5783EB" w14:textId="77777777" w:rsidR="0016566C" w:rsidRDefault="0016566C" w:rsidP="0016566C">
      <w:pPr>
        <w:pStyle w:val="Title"/>
        <w:jc w:val="center"/>
        <w:rPr>
          <w:lang w:val="en-US"/>
        </w:rPr>
      </w:pPr>
      <w:r w:rsidRPr="0016566C">
        <w:rPr>
          <w:sz w:val="96"/>
          <w:szCs w:val="96"/>
          <w:lang w:val="en-US"/>
        </w:rPr>
        <w:t>Project Plan</w:t>
      </w:r>
      <w:r w:rsidRPr="0016566C">
        <w:rPr>
          <w:sz w:val="96"/>
          <w:szCs w:val="96"/>
          <w:lang w:val="en-US"/>
        </w:rPr>
        <w:br/>
      </w:r>
      <w:r>
        <w:rPr>
          <w:lang w:val="en-US"/>
        </w:rPr>
        <w:br/>
      </w:r>
      <w:r>
        <w:rPr>
          <w:lang w:val="en-US"/>
        </w:rPr>
        <w:br/>
      </w:r>
      <w:r>
        <w:rPr>
          <w:lang w:val="en-US"/>
        </w:rPr>
        <w:br/>
      </w:r>
      <w:r>
        <w:rPr>
          <w:lang w:val="en-US"/>
        </w:rPr>
        <w:br/>
      </w:r>
    </w:p>
    <w:p w14:paraId="3A6CC1FC" w14:textId="77777777" w:rsidR="0016566C" w:rsidRDefault="0016566C" w:rsidP="0016566C">
      <w:pPr>
        <w:pStyle w:val="Title"/>
        <w:jc w:val="center"/>
        <w:rPr>
          <w:lang w:val="en-US"/>
        </w:rPr>
      </w:pPr>
    </w:p>
    <w:p w14:paraId="795AC4CC" w14:textId="77777777" w:rsidR="0016566C" w:rsidRDefault="0016566C" w:rsidP="0016566C">
      <w:pPr>
        <w:pStyle w:val="Title"/>
        <w:jc w:val="center"/>
        <w:rPr>
          <w:lang w:val="en-US"/>
        </w:rPr>
      </w:pPr>
      <w:r>
        <w:rPr>
          <w:lang w:val="en-US"/>
        </w:rPr>
        <w:br/>
      </w:r>
      <w:r>
        <w:rPr>
          <w:lang w:val="en-US"/>
        </w:rPr>
        <w:br/>
      </w:r>
      <w:r>
        <w:rPr>
          <w:lang w:val="en-US"/>
        </w:rPr>
        <w:br/>
      </w:r>
    </w:p>
    <w:p w14:paraId="2A3CC7A9" w14:textId="77777777" w:rsidR="0016566C" w:rsidRPr="0016566C" w:rsidRDefault="0016566C" w:rsidP="0016566C">
      <w:pPr>
        <w:pStyle w:val="Title"/>
        <w:jc w:val="center"/>
        <w:rPr>
          <w:b/>
          <w:bCs/>
          <w:sz w:val="32"/>
          <w:szCs w:val="32"/>
          <w:lang w:val="en-US"/>
        </w:rPr>
      </w:pPr>
      <w:r w:rsidRPr="0016566C">
        <w:rPr>
          <w:b/>
          <w:bCs/>
          <w:sz w:val="32"/>
          <w:szCs w:val="32"/>
          <w:lang w:val="en-US"/>
        </w:rPr>
        <w:t>Group 30 :</w:t>
      </w:r>
    </w:p>
    <w:p w14:paraId="78C47A7A" w14:textId="7A250122" w:rsidR="0016566C" w:rsidRPr="0016566C" w:rsidRDefault="0016566C" w:rsidP="0016566C">
      <w:pPr>
        <w:pStyle w:val="Title"/>
        <w:jc w:val="center"/>
        <w:rPr>
          <w:sz w:val="32"/>
          <w:szCs w:val="32"/>
          <w:lang w:val="en-US"/>
        </w:rPr>
      </w:pPr>
      <w:r w:rsidRPr="0016566C">
        <w:rPr>
          <w:sz w:val="32"/>
          <w:szCs w:val="32"/>
          <w:lang w:val="en-US"/>
        </w:rPr>
        <w:t>Hannah Ashna Jacob</w:t>
      </w:r>
      <w:r w:rsidR="00A21296">
        <w:rPr>
          <w:sz w:val="32"/>
          <w:szCs w:val="32"/>
          <w:lang w:val="en-US"/>
        </w:rPr>
        <w:t xml:space="preserve"> (N0865554)</w:t>
      </w:r>
    </w:p>
    <w:p w14:paraId="249BA397" w14:textId="052CF901" w:rsidR="0016566C" w:rsidRPr="0016566C" w:rsidRDefault="0016566C" w:rsidP="0016566C">
      <w:pPr>
        <w:pStyle w:val="Title"/>
        <w:jc w:val="center"/>
        <w:rPr>
          <w:sz w:val="32"/>
          <w:szCs w:val="32"/>
          <w:lang w:val="en-US"/>
        </w:rPr>
      </w:pPr>
      <w:proofErr w:type="spellStart"/>
      <w:r w:rsidRPr="0016566C">
        <w:rPr>
          <w:sz w:val="32"/>
          <w:szCs w:val="32"/>
          <w:lang w:val="en-US"/>
        </w:rPr>
        <w:t>Hassaan</w:t>
      </w:r>
      <w:proofErr w:type="spellEnd"/>
      <w:r w:rsidRPr="0016566C">
        <w:rPr>
          <w:sz w:val="32"/>
          <w:szCs w:val="32"/>
          <w:lang w:val="en-US"/>
        </w:rPr>
        <w:t xml:space="preserve"> Naveed</w:t>
      </w:r>
      <w:r w:rsidR="00A21296">
        <w:rPr>
          <w:sz w:val="32"/>
          <w:szCs w:val="32"/>
          <w:lang w:val="en-US"/>
        </w:rPr>
        <w:t xml:space="preserve"> (N0898071)</w:t>
      </w:r>
    </w:p>
    <w:p w14:paraId="01DFA8B5" w14:textId="20CF8243" w:rsidR="0016566C" w:rsidRPr="0016566C" w:rsidRDefault="0016566C" w:rsidP="0016566C">
      <w:pPr>
        <w:pStyle w:val="Title"/>
        <w:jc w:val="center"/>
        <w:rPr>
          <w:sz w:val="32"/>
          <w:szCs w:val="32"/>
          <w:lang w:val="en-US"/>
        </w:rPr>
      </w:pPr>
      <w:proofErr w:type="spellStart"/>
      <w:r w:rsidRPr="0016566C">
        <w:rPr>
          <w:sz w:val="32"/>
          <w:szCs w:val="32"/>
          <w:lang w:val="en-US"/>
        </w:rPr>
        <w:t>Jarad</w:t>
      </w:r>
      <w:proofErr w:type="spellEnd"/>
      <w:r w:rsidRPr="0016566C">
        <w:rPr>
          <w:sz w:val="32"/>
          <w:szCs w:val="32"/>
          <w:lang w:val="en-US"/>
        </w:rPr>
        <w:t xml:space="preserve"> Johnson-Bailey</w:t>
      </w:r>
      <w:r w:rsidR="00A21296">
        <w:rPr>
          <w:sz w:val="32"/>
          <w:szCs w:val="32"/>
          <w:lang w:val="en-US"/>
        </w:rPr>
        <w:t xml:space="preserve"> (N0853071)</w:t>
      </w:r>
    </w:p>
    <w:p w14:paraId="7C57DADA" w14:textId="14EC0DAD" w:rsidR="0016566C" w:rsidRDefault="0016566C" w:rsidP="0016566C">
      <w:pPr>
        <w:pStyle w:val="Title"/>
        <w:jc w:val="center"/>
        <w:rPr>
          <w:sz w:val="32"/>
          <w:szCs w:val="32"/>
          <w:lang w:val="en-US"/>
        </w:rPr>
      </w:pPr>
      <w:r w:rsidRPr="0016566C">
        <w:rPr>
          <w:sz w:val="32"/>
          <w:szCs w:val="32"/>
          <w:lang w:val="en-US"/>
        </w:rPr>
        <w:t xml:space="preserve">Nicholas </w:t>
      </w:r>
      <w:proofErr w:type="spellStart"/>
      <w:r w:rsidRPr="0016566C">
        <w:rPr>
          <w:sz w:val="32"/>
          <w:szCs w:val="32"/>
          <w:lang w:val="en-US"/>
        </w:rPr>
        <w:t>McCaig</w:t>
      </w:r>
      <w:proofErr w:type="spellEnd"/>
      <w:r w:rsidR="00A21296">
        <w:rPr>
          <w:sz w:val="32"/>
          <w:szCs w:val="32"/>
          <w:lang w:val="en-US"/>
        </w:rPr>
        <w:t xml:space="preserve"> (N0787115)</w:t>
      </w:r>
    </w:p>
    <w:p w14:paraId="5173D8C1" w14:textId="77777777" w:rsidR="0016566C" w:rsidRDefault="0016566C" w:rsidP="0016566C">
      <w:pPr>
        <w:rPr>
          <w:rFonts w:asciiTheme="majorHAnsi" w:eastAsiaTheme="majorEastAsia" w:hAnsiTheme="majorHAnsi" w:cstheme="majorBidi"/>
          <w:spacing w:val="-10"/>
          <w:kern w:val="28"/>
          <w:lang w:val="en-US"/>
        </w:rPr>
      </w:pPr>
      <w:r>
        <w:rPr>
          <w:lang w:val="en-US"/>
        </w:rPr>
        <w:br w:type="page"/>
      </w:r>
    </w:p>
    <w:p w14:paraId="644F42BF" w14:textId="77777777" w:rsidR="0016566C" w:rsidRDefault="0016566C" w:rsidP="0016566C">
      <w:pPr>
        <w:pStyle w:val="Heading1"/>
        <w:rPr>
          <w:lang w:val="en-US"/>
        </w:rPr>
      </w:pPr>
      <w:r>
        <w:rPr>
          <w:lang w:val="en-US"/>
        </w:rPr>
        <w:lastRenderedPageBreak/>
        <w:t>Requirements List:</w:t>
      </w:r>
    </w:p>
    <w:tbl>
      <w:tblPr>
        <w:tblStyle w:val="TableGrid"/>
        <w:tblW w:w="0" w:type="auto"/>
        <w:tblLook w:val="04A0" w:firstRow="1" w:lastRow="0" w:firstColumn="1" w:lastColumn="0" w:noHBand="0" w:noVBand="1"/>
      </w:tblPr>
      <w:tblGrid>
        <w:gridCol w:w="523"/>
        <w:gridCol w:w="2166"/>
        <w:gridCol w:w="1134"/>
        <w:gridCol w:w="3363"/>
        <w:gridCol w:w="2164"/>
      </w:tblGrid>
      <w:tr w:rsidR="00256E08" w14:paraId="15A039E9" w14:textId="77777777" w:rsidTr="00514CEF">
        <w:trPr>
          <w:trHeight w:val="422"/>
        </w:trPr>
        <w:tc>
          <w:tcPr>
            <w:tcW w:w="523" w:type="dxa"/>
          </w:tcPr>
          <w:p w14:paraId="58DEBE88" w14:textId="5A9A9EF2" w:rsidR="00256E08" w:rsidRPr="00256E08" w:rsidRDefault="00256E08" w:rsidP="00514CEF">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tcPr>
          <w:p w14:paraId="4FC08309" w14:textId="677399C3"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tcPr>
          <w:p w14:paraId="276FCE75" w14:textId="3472C5AB" w:rsidR="00256E08" w:rsidRPr="00256E08" w:rsidRDefault="00256E08" w:rsidP="00AC169D">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tcPr>
          <w:p w14:paraId="07501E59" w14:textId="77777777"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tcPr>
          <w:p w14:paraId="27A8E685" w14:textId="77777777"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Tasks</w:t>
            </w:r>
          </w:p>
        </w:tc>
      </w:tr>
      <w:tr w:rsidR="00256E08" w14:paraId="3AA8904F" w14:textId="77777777" w:rsidTr="007F30C4">
        <w:tc>
          <w:tcPr>
            <w:tcW w:w="523" w:type="dxa"/>
          </w:tcPr>
          <w:p w14:paraId="6127D324" w14:textId="00B4B6A1"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EDA5EF6" w14:textId="28818204"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tcPr>
          <w:p w14:paraId="5A79C980" w14:textId="48C1EA03"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D340DF1" w14:textId="2EB61910" w:rsidR="00256E08" w:rsidRPr="00AC169D" w:rsidRDefault="00256E08" w:rsidP="00AC169D">
            <w:pPr>
              <w:rPr>
                <w:rFonts w:ascii="Verdana" w:hAnsi="Verdana"/>
                <w:sz w:val="18"/>
                <w:szCs w:val="18"/>
                <w:lang w:val="en-US"/>
              </w:rPr>
            </w:pPr>
            <w:r w:rsidRPr="00AC169D">
              <w:rPr>
                <w:rFonts w:ascii="Verdana" w:hAnsi="Verdana"/>
                <w:sz w:val="18"/>
                <w:szCs w:val="18"/>
                <w:lang w:val="en-US"/>
              </w:rPr>
              <w:t>Without this feature</w:t>
            </w:r>
            <w:r w:rsidR="00AC169D">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51465BAB" w14:textId="7C07D173" w:rsidR="00256E08" w:rsidRPr="00597C9D" w:rsidRDefault="00A06359" w:rsidP="00256E08">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1.0</w:t>
            </w:r>
            <w:r w:rsidRPr="00C26996">
              <w:rPr>
                <w:rFonts w:ascii="Verdana" w:hAnsi="Verdana"/>
                <w:b/>
                <w:bCs/>
                <w:sz w:val="18"/>
                <w:szCs w:val="18"/>
                <w:lang w:val="en-US"/>
              </w:rPr>
              <w:t>:</w:t>
            </w:r>
            <w:r w:rsidRPr="00597C9D">
              <w:rPr>
                <w:rFonts w:ascii="Verdana" w:hAnsi="Verdana"/>
                <w:sz w:val="18"/>
                <w:szCs w:val="18"/>
                <w:lang w:val="en-US"/>
              </w:rPr>
              <w:t xml:space="preserve"> Setup </w:t>
            </w:r>
            <w:r w:rsidR="00597C9D">
              <w:rPr>
                <w:rFonts w:ascii="Verdana" w:hAnsi="Verdana"/>
                <w:sz w:val="18"/>
                <w:szCs w:val="18"/>
                <w:lang w:val="en-US"/>
              </w:rPr>
              <w:t xml:space="preserve">and Configure </w:t>
            </w:r>
            <w:r w:rsidRPr="00597C9D">
              <w:rPr>
                <w:rFonts w:ascii="Verdana" w:hAnsi="Verdana"/>
                <w:sz w:val="18"/>
                <w:szCs w:val="18"/>
                <w:lang w:val="en-US"/>
              </w:rPr>
              <w:t>Client/Server using MQTT</w:t>
            </w:r>
          </w:p>
          <w:p w14:paraId="2107933F" w14:textId="71454787" w:rsidR="00A06359" w:rsidRPr="00597C9D" w:rsidRDefault="00A06359" w:rsidP="00256E08">
            <w:pPr>
              <w:rPr>
                <w:rFonts w:ascii="Verdana" w:hAnsi="Verdana"/>
                <w:sz w:val="18"/>
                <w:szCs w:val="18"/>
                <w:lang w:val="en-US"/>
              </w:rPr>
            </w:pPr>
            <w:r w:rsidRPr="00C26996">
              <w:rPr>
                <w:rFonts w:ascii="Verdana" w:hAnsi="Verdana"/>
                <w:b/>
                <w:bCs/>
                <w:sz w:val="18"/>
                <w:szCs w:val="18"/>
                <w:lang w:val="en-US"/>
              </w:rPr>
              <w:t>T</w:t>
            </w:r>
            <w:r w:rsidR="00597C9D" w:rsidRPr="00C26996">
              <w:rPr>
                <w:rFonts w:ascii="Verdana" w:hAnsi="Verdana"/>
                <w:b/>
                <w:bCs/>
                <w:sz w:val="18"/>
                <w:szCs w:val="18"/>
                <w:lang w:val="en-US"/>
              </w:rPr>
              <w:t>4</w:t>
            </w:r>
            <w:r w:rsidR="003A000F" w:rsidRPr="00C26996">
              <w:rPr>
                <w:rFonts w:ascii="Verdana" w:hAnsi="Verdana"/>
                <w:b/>
                <w:bCs/>
                <w:sz w:val="18"/>
                <w:szCs w:val="18"/>
                <w:lang w:val="en-US"/>
              </w:rPr>
              <w:t>.0.0</w:t>
            </w:r>
            <w:r w:rsidRPr="00C26996">
              <w:rPr>
                <w:rFonts w:ascii="Verdana" w:hAnsi="Verdana"/>
                <w:b/>
                <w:bCs/>
                <w:sz w:val="18"/>
                <w:szCs w:val="18"/>
                <w:lang w:val="en-US"/>
              </w:rPr>
              <w:t>:</w:t>
            </w:r>
            <w:r w:rsidRPr="00597C9D">
              <w:rPr>
                <w:rFonts w:ascii="Verdana" w:hAnsi="Verdana"/>
                <w:sz w:val="18"/>
                <w:szCs w:val="18"/>
                <w:lang w:val="en-US"/>
              </w:rPr>
              <w:t xml:space="preserve"> </w:t>
            </w:r>
            <w:r w:rsidR="00597C9D">
              <w:rPr>
                <w:rFonts w:ascii="Verdana" w:hAnsi="Verdana"/>
                <w:sz w:val="18"/>
                <w:szCs w:val="18"/>
                <w:lang w:val="en-US"/>
              </w:rPr>
              <w:t>Implement</w:t>
            </w:r>
            <w:r w:rsidR="00597C9D" w:rsidRPr="00597C9D">
              <w:rPr>
                <w:rFonts w:ascii="Verdana" w:hAnsi="Verdana"/>
                <w:sz w:val="18"/>
                <w:szCs w:val="18"/>
                <w:lang w:val="en-US"/>
              </w:rPr>
              <w:t xml:space="preserve"> User Interface</w:t>
            </w:r>
          </w:p>
        </w:tc>
      </w:tr>
      <w:tr w:rsidR="00256E08" w14:paraId="6096EFD1" w14:textId="77777777" w:rsidTr="007F30C4">
        <w:trPr>
          <w:trHeight w:val="1393"/>
        </w:trPr>
        <w:tc>
          <w:tcPr>
            <w:tcW w:w="523" w:type="dxa"/>
          </w:tcPr>
          <w:p w14:paraId="45F88D0A" w14:textId="1D7BF06F"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FB4F7EB" w14:textId="288A6A1D"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tcPr>
          <w:p w14:paraId="0C97EEAE" w14:textId="32305752"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BAC49E0" w14:textId="28AB8F89" w:rsidR="00256E08" w:rsidRPr="00AC169D" w:rsidRDefault="00256E08" w:rsidP="00AC169D">
            <w:pPr>
              <w:rPr>
                <w:rFonts w:ascii="Verdana" w:hAnsi="Verdana"/>
                <w:sz w:val="18"/>
                <w:szCs w:val="18"/>
                <w:lang w:val="en-US"/>
              </w:rPr>
            </w:pPr>
            <w:r w:rsidRPr="00AC169D">
              <w:rPr>
                <w:rFonts w:ascii="Verdana" w:hAnsi="Verdana"/>
                <w:sz w:val="18"/>
                <w:szCs w:val="18"/>
                <w:lang w:val="en-US"/>
              </w:rPr>
              <w:t xml:space="preserve">A </w:t>
            </w:r>
            <w:r w:rsidR="00AC169D" w:rsidRPr="00AC169D">
              <w:rPr>
                <w:rFonts w:ascii="Verdana" w:hAnsi="Verdana"/>
                <w:sz w:val="18"/>
                <w:szCs w:val="18"/>
                <w:lang w:val="en-US"/>
              </w:rPr>
              <w:t xml:space="preserve">key feature </w:t>
            </w:r>
            <w:r w:rsidRPr="00AC169D">
              <w:rPr>
                <w:rFonts w:ascii="Verdana" w:hAnsi="Verdana"/>
                <w:sz w:val="18"/>
                <w:szCs w:val="18"/>
                <w:lang w:val="en-US"/>
              </w:rPr>
              <w:t>in a messaging platform is the ability to chat with more than one person simultaneously, hence, the need for chat rooms</w:t>
            </w:r>
          </w:p>
        </w:tc>
        <w:tc>
          <w:tcPr>
            <w:tcW w:w="2164" w:type="dxa"/>
          </w:tcPr>
          <w:p w14:paraId="6A1980EF" w14:textId="65FC253A"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1.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B9AE6D9" w14:textId="4B33D5F1" w:rsidR="00256E08" w:rsidRPr="00597C9D" w:rsidRDefault="00597C9D" w:rsidP="00256E08">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2.0</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256E08" w14:paraId="08925A50" w14:textId="77777777" w:rsidTr="007F30C4">
        <w:tc>
          <w:tcPr>
            <w:tcW w:w="523" w:type="dxa"/>
          </w:tcPr>
          <w:p w14:paraId="318657C1" w14:textId="60714FF6"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197B0EBA" w14:textId="1C3C5A0F"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tcPr>
          <w:p w14:paraId="20F0BB55" w14:textId="35D2C73C"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4F637A" w14:textId="51B63511" w:rsidR="00256E08" w:rsidRPr="00AC169D" w:rsidRDefault="00256E08" w:rsidP="00AC169D">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56A8109E" w14:textId="60EE4D97" w:rsidR="00256E08" w:rsidRPr="00597C9D" w:rsidRDefault="00597C9D" w:rsidP="00256E08">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0.0</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024B0F6D" w14:textId="77777777" w:rsidTr="007F30C4">
        <w:tc>
          <w:tcPr>
            <w:tcW w:w="523" w:type="dxa"/>
          </w:tcPr>
          <w:p w14:paraId="24855702" w14:textId="268292F4"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719F6B87" w14:textId="6D6EB9C3" w:rsidR="00597C9D" w:rsidRPr="00AC169D" w:rsidRDefault="00597C9D" w:rsidP="00597C9D">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tcPr>
          <w:p w14:paraId="0BED0A4A" w14:textId="5F6CC509"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1FB07042" w14:textId="171D6F84" w:rsidR="00597C9D" w:rsidRPr="00AC169D" w:rsidRDefault="00597C9D" w:rsidP="00597C9D">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4ECF505E" w14:textId="3AE5D573"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1.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22BA343F" w14:textId="77777777" w:rsidTr="007F30C4">
        <w:tc>
          <w:tcPr>
            <w:tcW w:w="523" w:type="dxa"/>
          </w:tcPr>
          <w:p w14:paraId="7DF9C88A" w14:textId="5C731819"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728F617F" w14:textId="77930E38"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tcPr>
          <w:p w14:paraId="019C3FA6" w14:textId="78BBE483"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242762E" w14:textId="16DE4BDB" w:rsidR="00597C9D" w:rsidRPr="00AC169D" w:rsidRDefault="00597C9D" w:rsidP="00597C9D">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2ABCA95E" w14:textId="3C0E17D0"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1.0</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2C21DDA9" w14:textId="77777777" w:rsidTr="007F30C4">
        <w:tc>
          <w:tcPr>
            <w:tcW w:w="523" w:type="dxa"/>
          </w:tcPr>
          <w:p w14:paraId="239B0F7D" w14:textId="44800B5F"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0EADE988" w14:textId="18A6726A"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tcPr>
          <w:p w14:paraId="40E4C5F2" w14:textId="35D042A5"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38AAFF4" w14:textId="122E0B23" w:rsidR="00597C9D" w:rsidRPr="00AC169D" w:rsidRDefault="00597C9D" w:rsidP="00597C9D">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1A8CF1B8" w14:textId="6088F6E4"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1</w:t>
            </w:r>
            <w:r w:rsidR="003A000F" w:rsidRPr="00C26996">
              <w:rPr>
                <w:rFonts w:ascii="Verdana" w:hAnsi="Verdana"/>
                <w:b/>
                <w:bCs/>
                <w:sz w:val="18"/>
                <w:szCs w:val="18"/>
                <w:lang w:val="en-US"/>
              </w:rPr>
              <w:t>.0.0</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597C9D" w14:paraId="3BF51FD1" w14:textId="77777777" w:rsidTr="007F30C4">
        <w:tc>
          <w:tcPr>
            <w:tcW w:w="523" w:type="dxa"/>
          </w:tcPr>
          <w:p w14:paraId="2FFB4426" w14:textId="45D27968"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55722318" w14:textId="6D13AA90"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tcPr>
          <w:p w14:paraId="16B93FE4" w14:textId="223EC707"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BD4BE15" w14:textId="1AEC38A2" w:rsidR="00597C9D" w:rsidRPr="00AC169D" w:rsidRDefault="00597C9D" w:rsidP="00597C9D">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0B8D0493" w14:textId="602329C3"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0.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597C9D" w14:paraId="2BBAFD80" w14:textId="77777777" w:rsidTr="007F30C4">
        <w:tc>
          <w:tcPr>
            <w:tcW w:w="523" w:type="dxa"/>
          </w:tcPr>
          <w:p w14:paraId="28891B23" w14:textId="3F9BE44E"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EE2E47C" w14:textId="169D6795"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tcPr>
          <w:p w14:paraId="5164298F" w14:textId="4BD95661"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A9B3BDA" w14:textId="6E04659C" w:rsidR="00597C9D" w:rsidRPr="00AC169D" w:rsidRDefault="00597C9D" w:rsidP="00597C9D">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0053D910" w14:textId="0E97E6F7"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5</w:t>
            </w:r>
            <w:r w:rsidR="003A000F" w:rsidRPr="00C26996">
              <w:rPr>
                <w:rFonts w:ascii="Verdana" w:hAnsi="Verdana"/>
                <w:b/>
                <w:bCs/>
                <w:sz w:val="18"/>
                <w:szCs w:val="18"/>
                <w:lang w:val="en-US"/>
              </w:rPr>
              <w:t>.0.0</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597C9D" w14:paraId="2076DFFC" w14:textId="77777777" w:rsidTr="007F30C4">
        <w:tc>
          <w:tcPr>
            <w:tcW w:w="523" w:type="dxa"/>
          </w:tcPr>
          <w:p w14:paraId="0F62E784" w14:textId="6207FC7A"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605874BD" w14:textId="06D1CE9D"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tcPr>
          <w:p w14:paraId="3C8362EF" w14:textId="4C8DD2B2"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1777305C" w14:textId="07E523B5" w:rsidR="00597C9D" w:rsidRPr="00AC169D" w:rsidRDefault="00001282" w:rsidP="00597C9D">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78EF4ADA" w14:textId="645B257F"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0.0</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287027A" w14:textId="77777777" w:rsidR="00597C9D" w:rsidRPr="00597C9D" w:rsidRDefault="00597C9D" w:rsidP="00597C9D">
            <w:pPr>
              <w:rPr>
                <w:rFonts w:ascii="Verdana" w:hAnsi="Verdana"/>
                <w:sz w:val="18"/>
                <w:szCs w:val="18"/>
                <w:lang w:val="en-US"/>
              </w:rPr>
            </w:pPr>
          </w:p>
        </w:tc>
      </w:tr>
      <w:tr w:rsidR="00597C9D" w14:paraId="0335237B" w14:textId="77777777" w:rsidTr="007F30C4">
        <w:tc>
          <w:tcPr>
            <w:tcW w:w="523" w:type="dxa"/>
          </w:tcPr>
          <w:p w14:paraId="7CBF2020" w14:textId="51C9CD4C"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4B4056D9" w14:textId="0F774173"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tcPr>
          <w:p w14:paraId="7E5099F8" w14:textId="73A084E3"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752FC8CF" w14:textId="123C4F2C" w:rsidR="00597C9D" w:rsidRPr="00AC169D" w:rsidRDefault="00597C9D" w:rsidP="00597C9D">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0F177B31" w14:textId="27D8C565"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0.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4537A802" w14:textId="77777777" w:rsidR="00597C9D" w:rsidRPr="00597C9D" w:rsidRDefault="00597C9D" w:rsidP="00597C9D">
            <w:pPr>
              <w:rPr>
                <w:rFonts w:ascii="Verdana" w:hAnsi="Verdana"/>
                <w:sz w:val="18"/>
                <w:szCs w:val="18"/>
                <w:lang w:val="en-US"/>
              </w:rPr>
            </w:pPr>
          </w:p>
        </w:tc>
      </w:tr>
      <w:tr w:rsidR="00597C9D" w14:paraId="7278A4B9" w14:textId="77777777" w:rsidTr="007F30C4">
        <w:tc>
          <w:tcPr>
            <w:tcW w:w="523" w:type="dxa"/>
          </w:tcPr>
          <w:p w14:paraId="61343D66" w14:textId="4F70063E"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2C244E25" w14:textId="7DB2EA95"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tcPr>
          <w:p w14:paraId="07D69DFD" w14:textId="276B1B2A"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F779D65" w14:textId="06710A87" w:rsidR="00597C9D" w:rsidRPr="00AC169D" w:rsidRDefault="00597C9D" w:rsidP="00597C9D">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ADE0528" w14:textId="5214A2E5"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0.1</w:t>
            </w:r>
            <w:r w:rsidRPr="00C26996">
              <w:rPr>
                <w:rFonts w:ascii="Verdana" w:hAnsi="Verdana"/>
                <w:b/>
                <w:bCs/>
                <w:sz w:val="18"/>
                <w:szCs w:val="18"/>
                <w:lang w:val="en-US"/>
              </w:rPr>
              <w:t>:</w:t>
            </w:r>
            <w:r>
              <w:rPr>
                <w:rFonts w:ascii="Verdana" w:hAnsi="Verdana"/>
                <w:sz w:val="18"/>
                <w:szCs w:val="18"/>
                <w:lang w:val="en-US"/>
              </w:rPr>
              <w:t xml:space="preserve"> Implement </w:t>
            </w:r>
            <w:r w:rsidR="007858C9">
              <w:rPr>
                <w:rFonts w:ascii="Verdana" w:hAnsi="Verdana"/>
                <w:sz w:val="18"/>
                <w:szCs w:val="18"/>
                <w:lang w:val="en-US"/>
              </w:rPr>
              <w:t>security features and protocols</w:t>
            </w:r>
          </w:p>
        </w:tc>
      </w:tr>
      <w:tr w:rsidR="00001282" w14:paraId="0EE77F36" w14:textId="77777777" w:rsidTr="007F30C4">
        <w:tc>
          <w:tcPr>
            <w:tcW w:w="523" w:type="dxa"/>
          </w:tcPr>
          <w:p w14:paraId="29FAE5B0" w14:textId="52D5ECC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194A5C2B" w14:textId="6713286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tcPr>
          <w:p w14:paraId="54BE9F2F" w14:textId="03AEFDD1"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FEDA571" w14:textId="14936ED7" w:rsidR="00001282" w:rsidRPr="00AC169D" w:rsidRDefault="00001282" w:rsidP="00001282">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2562B90" w14:textId="1CA97C77" w:rsidR="00001282"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0.0</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4AF0B1F2" w14:textId="56D169EA"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9</w:t>
            </w:r>
            <w:r w:rsidR="00C26996" w:rsidRPr="00C26996">
              <w:rPr>
                <w:rFonts w:ascii="Verdana" w:hAnsi="Verdana"/>
                <w:b/>
                <w:bCs/>
                <w:sz w:val="18"/>
                <w:szCs w:val="18"/>
                <w:lang w:val="en-US"/>
              </w:rPr>
              <w:t>.0.0</w:t>
            </w:r>
            <w:r w:rsidRPr="00C26996">
              <w:rPr>
                <w:rFonts w:ascii="Verdana" w:hAnsi="Verdana"/>
                <w:b/>
                <w:bCs/>
                <w:sz w:val="18"/>
                <w:szCs w:val="18"/>
                <w:lang w:val="en-US"/>
              </w:rPr>
              <w:t>:</w:t>
            </w:r>
            <w:r w:rsidRPr="007858C9">
              <w:rPr>
                <w:rFonts w:ascii="Verdana" w:hAnsi="Verdana"/>
                <w:sz w:val="18"/>
                <w:szCs w:val="18"/>
                <w:lang w:val="en-US"/>
              </w:rPr>
              <w:t xml:space="preserve"> Setup a local database</w:t>
            </w:r>
          </w:p>
        </w:tc>
      </w:tr>
      <w:tr w:rsidR="00001282" w14:paraId="6D0B4358" w14:textId="77777777" w:rsidTr="007F30C4">
        <w:tc>
          <w:tcPr>
            <w:tcW w:w="523" w:type="dxa"/>
          </w:tcPr>
          <w:p w14:paraId="5AF78768" w14:textId="4113FF98"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65128149" w14:textId="0155ECC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tcPr>
          <w:p w14:paraId="11F6CBED" w14:textId="2957AFB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3FA06FC" w14:textId="449C9BE3" w:rsidR="00001282" w:rsidRPr="00AC169D" w:rsidRDefault="00001282" w:rsidP="00001282">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69EABAC0" w14:textId="6D13BA23"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0.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001282" w14:paraId="1D462F5A" w14:textId="77777777" w:rsidTr="007F30C4">
        <w:tc>
          <w:tcPr>
            <w:tcW w:w="523" w:type="dxa"/>
          </w:tcPr>
          <w:p w14:paraId="5CDD19C9" w14:textId="52DC35ED"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29330997" w14:textId="0B8CBE4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tcPr>
          <w:p w14:paraId="2603A9F8" w14:textId="28C7B60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759C46D6" w14:textId="50A0ACDD" w:rsidR="00001282" w:rsidRPr="00AC169D" w:rsidRDefault="00001282" w:rsidP="00001282">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07568558" w14:textId="4AC82A8F"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0.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001282" w14:paraId="4C799163" w14:textId="77777777" w:rsidTr="007F30C4">
        <w:tc>
          <w:tcPr>
            <w:tcW w:w="523" w:type="dxa"/>
          </w:tcPr>
          <w:p w14:paraId="64BC9FEC" w14:textId="594BEFB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149B83F2" w14:textId="1D8916CC" w:rsidR="00001282" w:rsidRPr="00AC169D" w:rsidRDefault="00001282" w:rsidP="00001282">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tcPr>
          <w:p w14:paraId="2D218900" w14:textId="60789175"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A918450" w14:textId="3A6F5654" w:rsidR="00001282" w:rsidRPr="00AC169D" w:rsidRDefault="00001282" w:rsidP="00001282">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3B8DDD8F" w14:textId="631A5DF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0.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669253AC" w14:textId="77777777" w:rsidTr="007F30C4">
        <w:tc>
          <w:tcPr>
            <w:tcW w:w="523" w:type="dxa"/>
          </w:tcPr>
          <w:p w14:paraId="07F9D86F" w14:textId="4E445727"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16F0C496" w14:textId="4441C56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tcPr>
          <w:p w14:paraId="2DB2730E" w14:textId="1A57B1C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31F49B48" w14:textId="665B2585" w:rsidR="00001282" w:rsidRPr="00AC169D" w:rsidRDefault="00001282" w:rsidP="00001282">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0FF5DFAB" w14:textId="126171C2"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1.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1D87ADD5" w14:textId="77777777" w:rsidTr="007F30C4">
        <w:tc>
          <w:tcPr>
            <w:tcW w:w="523" w:type="dxa"/>
          </w:tcPr>
          <w:p w14:paraId="3FCD872A" w14:textId="0B1555A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7</w:t>
            </w:r>
          </w:p>
        </w:tc>
        <w:tc>
          <w:tcPr>
            <w:tcW w:w="2166" w:type="dxa"/>
          </w:tcPr>
          <w:p w14:paraId="4AC7271B" w14:textId="66950FC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delete a user’s messages in the chatroom</w:t>
            </w:r>
          </w:p>
        </w:tc>
        <w:tc>
          <w:tcPr>
            <w:tcW w:w="1134" w:type="dxa"/>
          </w:tcPr>
          <w:p w14:paraId="55341046" w14:textId="2D05F81E"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61229F" w14:textId="0A3B6E67" w:rsidR="00001282" w:rsidRPr="00AC169D" w:rsidRDefault="00001282" w:rsidP="00001282">
            <w:pPr>
              <w:rPr>
                <w:rFonts w:ascii="Verdana" w:hAnsi="Verdana"/>
                <w:sz w:val="18"/>
                <w:szCs w:val="18"/>
                <w:lang w:val="en-US"/>
              </w:rPr>
            </w:pPr>
            <w:r w:rsidRPr="00AC169D">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2E7A1BC2" w14:textId="1855F881"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1.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2C2F91C0" w14:textId="77777777" w:rsidTr="007F30C4">
        <w:tc>
          <w:tcPr>
            <w:tcW w:w="523" w:type="dxa"/>
          </w:tcPr>
          <w:p w14:paraId="2C10578F" w14:textId="0D4AB1B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8</w:t>
            </w:r>
          </w:p>
        </w:tc>
        <w:tc>
          <w:tcPr>
            <w:tcW w:w="2166" w:type="dxa"/>
          </w:tcPr>
          <w:p w14:paraId="09FBCB44" w14:textId="04F28BF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tcPr>
          <w:p w14:paraId="1BB199AA" w14:textId="38C9AB45"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760DDD0" w14:textId="26EEF45C" w:rsidR="00001282" w:rsidRPr="00AC169D" w:rsidRDefault="00001282" w:rsidP="00001282">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2A2A19E1" w14:textId="4230E395"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0.0</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6A3EABE8" w14:textId="77777777" w:rsidTr="007F30C4">
        <w:tc>
          <w:tcPr>
            <w:tcW w:w="523" w:type="dxa"/>
          </w:tcPr>
          <w:p w14:paraId="062DE1C3" w14:textId="6FB7A702"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9</w:t>
            </w:r>
          </w:p>
        </w:tc>
        <w:tc>
          <w:tcPr>
            <w:tcW w:w="2166" w:type="dxa"/>
          </w:tcPr>
          <w:p w14:paraId="293ABB00" w14:textId="016B37D7"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details including their picture</w:t>
            </w:r>
          </w:p>
        </w:tc>
        <w:tc>
          <w:tcPr>
            <w:tcW w:w="1134" w:type="dxa"/>
          </w:tcPr>
          <w:p w14:paraId="4D24BB94" w14:textId="1DBE21F0"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153CE8AC" w14:textId="47152F1A" w:rsidR="00001282" w:rsidRPr="00AC169D" w:rsidRDefault="00001282" w:rsidP="00001282">
            <w:pPr>
              <w:rPr>
                <w:rFonts w:ascii="Verdana" w:hAnsi="Verdana"/>
                <w:sz w:val="18"/>
                <w:szCs w:val="18"/>
                <w:lang w:val="en-US"/>
              </w:rPr>
            </w:pPr>
            <w:r w:rsidRPr="00AC169D">
              <w:rPr>
                <w:rFonts w:ascii="Verdana" w:hAnsi="Verdana"/>
                <w:sz w:val="18"/>
                <w:szCs w:val="18"/>
                <w:lang w:val="en-US"/>
              </w:rPr>
              <w:t>A customization feature that allows a user to share their details with their contacts (i.e., profile photo, name, email)</w:t>
            </w:r>
          </w:p>
        </w:tc>
        <w:tc>
          <w:tcPr>
            <w:tcW w:w="2164" w:type="dxa"/>
          </w:tcPr>
          <w:p w14:paraId="5CB6C209" w14:textId="304BB7BA"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1.0</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796FB63E" w14:textId="77777777" w:rsidTr="007F30C4">
        <w:tc>
          <w:tcPr>
            <w:tcW w:w="523" w:type="dxa"/>
          </w:tcPr>
          <w:p w14:paraId="3190E46D" w14:textId="5AED34F0"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0</w:t>
            </w:r>
          </w:p>
        </w:tc>
        <w:tc>
          <w:tcPr>
            <w:tcW w:w="2166" w:type="dxa"/>
          </w:tcPr>
          <w:p w14:paraId="1E97EF5C" w14:textId="27B8E49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Files transfer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 xml:space="preserve">only start if the contact clicks </w:t>
            </w:r>
            <w:r>
              <w:rPr>
                <w:rFonts w:ascii="Verdana" w:hAnsi="Verdana" w:cs="Arial"/>
                <w:color w:val="000000"/>
                <w:sz w:val="18"/>
                <w:szCs w:val="18"/>
              </w:rPr>
              <w:t>o</w:t>
            </w:r>
            <w:r w:rsidRPr="00AC169D">
              <w:rPr>
                <w:rFonts w:ascii="Verdana" w:hAnsi="Verdana" w:cs="Arial"/>
                <w:color w:val="000000"/>
                <w:sz w:val="18"/>
                <w:szCs w:val="18"/>
              </w:rPr>
              <w:t>n the link</w:t>
            </w:r>
          </w:p>
        </w:tc>
        <w:tc>
          <w:tcPr>
            <w:tcW w:w="1134" w:type="dxa"/>
          </w:tcPr>
          <w:p w14:paraId="45C65405" w14:textId="22091D2A"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492151D" w14:textId="2E3D8C17" w:rsidR="00001282" w:rsidRPr="00AC169D" w:rsidRDefault="00001282" w:rsidP="00001282">
            <w:pPr>
              <w:rPr>
                <w:rFonts w:ascii="Verdana" w:hAnsi="Verdana"/>
                <w:sz w:val="18"/>
                <w:szCs w:val="18"/>
                <w:lang w:val="en-US"/>
              </w:rPr>
            </w:pPr>
            <w:r w:rsidRPr="00AC169D">
              <w:rPr>
                <w:rFonts w:ascii="Verdana" w:hAnsi="Verdana"/>
                <w:sz w:val="18"/>
                <w:szCs w:val="18"/>
                <w:lang w:val="en-US"/>
              </w:rPr>
              <w:t>This acts as a security feature to prevent the accidental download of malicious files</w:t>
            </w:r>
          </w:p>
        </w:tc>
        <w:tc>
          <w:tcPr>
            <w:tcW w:w="2164" w:type="dxa"/>
          </w:tcPr>
          <w:p w14:paraId="5340D672" w14:textId="1B26A175"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1.0</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001282" w14:paraId="62B0A99D" w14:textId="77777777" w:rsidTr="007F30C4">
        <w:tc>
          <w:tcPr>
            <w:tcW w:w="523" w:type="dxa"/>
          </w:tcPr>
          <w:p w14:paraId="30730D07" w14:textId="3028F1E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1</w:t>
            </w:r>
          </w:p>
        </w:tc>
        <w:tc>
          <w:tcPr>
            <w:tcW w:w="2166" w:type="dxa"/>
          </w:tcPr>
          <w:p w14:paraId="48C785FB" w14:textId="3FEF941C"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tcPr>
          <w:p w14:paraId="296BD01E" w14:textId="786F0253"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281BD1E3" w14:textId="2121C9DC" w:rsidR="00001282" w:rsidRPr="00AC169D" w:rsidRDefault="00001282" w:rsidP="00001282">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4E4FB3C7" w14:textId="4038A063"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2</w:t>
            </w:r>
            <w:r w:rsidR="003A000F" w:rsidRPr="00C26996">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001282" w14:paraId="01CA89B9" w14:textId="77777777" w:rsidTr="007F30C4">
        <w:tc>
          <w:tcPr>
            <w:tcW w:w="523" w:type="dxa"/>
          </w:tcPr>
          <w:p w14:paraId="3A3290C0" w14:textId="70529072"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2</w:t>
            </w:r>
          </w:p>
        </w:tc>
        <w:tc>
          <w:tcPr>
            <w:tcW w:w="2166" w:type="dxa"/>
          </w:tcPr>
          <w:p w14:paraId="40E7F18A" w14:textId="514F9B8D"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tcPr>
          <w:p w14:paraId="1D2A022B" w14:textId="38CEC723"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FA1E696" w14:textId="01667452" w:rsidR="00001282" w:rsidRPr="00AC169D" w:rsidRDefault="00001282" w:rsidP="00001282">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311806D3" w14:textId="24C13225"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001282" w14:paraId="6EDCF2B0" w14:textId="77777777" w:rsidTr="007F30C4">
        <w:tc>
          <w:tcPr>
            <w:tcW w:w="523" w:type="dxa"/>
          </w:tcPr>
          <w:p w14:paraId="6EEDF6DA" w14:textId="7E42738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lastRenderedPageBreak/>
              <w:t>23</w:t>
            </w:r>
          </w:p>
        </w:tc>
        <w:tc>
          <w:tcPr>
            <w:tcW w:w="2166" w:type="dxa"/>
          </w:tcPr>
          <w:p w14:paraId="3A2404D4" w14:textId="7DBBB4A1"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tcPr>
          <w:p w14:paraId="12DA1328" w14:textId="1AB4487D"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31DACB6" w14:textId="31CB6C49" w:rsidR="00001282" w:rsidRPr="00AC169D" w:rsidRDefault="00001282" w:rsidP="00001282">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49444161" w14:textId="057128EF"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1.0</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477B163" w14:textId="322A1C91"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2CDB0A5A" w14:textId="77777777" w:rsidTr="007F30C4">
        <w:tc>
          <w:tcPr>
            <w:tcW w:w="523" w:type="dxa"/>
          </w:tcPr>
          <w:p w14:paraId="4AA565CB" w14:textId="5B63F443"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4</w:t>
            </w:r>
          </w:p>
        </w:tc>
        <w:tc>
          <w:tcPr>
            <w:tcW w:w="2166" w:type="dxa"/>
          </w:tcPr>
          <w:p w14:paraId="463F087E" w14:textId="0D2BD8B9"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tcPr>
          <w:p w14:paraId="7B35AB40" w14:textId="7B648FF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4F7C284" w14:textId="5BDB5EA9" w:rsidR="00001282" w:rsidRPr="00AC169D" w:rsidRDefault="00001282" w:rsidP="00001282">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3FEE1CFE" w14:textId="2AFE79A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8</w:t>
            </w:r>
            <w:r w:rsidR="00C26996" w:rsidRPr="00C26996">
              <w:rPr>
                <w:rFonts w:ascii="Verdana" w:hAnsi="Verdana"/>
                <w:b/>
                <w:bCs/>
                <w:sz w:val="18"/>
                <w:szCs w:val="18"/>
                <w:lang w:val="en-US"/>
              </w:rPr>
              <w:t>.0.0</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tc>
      </w:tr>
      <w:tr w:rsidR="00001282" w14:paraId="7CD8BE09" w14:textId="77777777" w:rsidTr="007F30C4">
        <w:tc>
          <w:tcPr>
            <w:tcW w:w="523" w:type="dxa"/>
          </w:tcPr>
          <w:p w14:paraId="2C8CA892" w14:textId="714B395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5</w:t>
            </w:r>
          </w:p>
        </w:tc>
        <w:tc>
          <w:tcPr>
            <w:tcW w:w="2166" w:type="dxa"/>
          </w:tcPr>
          <w:p w14:paraId="2B2BB7A4" w14:textId="6625ECB3" w:rsidR="00001282" w:rsidRPr="00AC169D" w:rsidRDefault="00001282" w:rsidP="00001282">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tcPr>
          <w:p w14:paraId="4730D6CF" w14:textId="393846C7"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37ADA0EF" w14:textId="64244EB4" w:rsidR="00001282" w:rsidRPr="00AC169D" w:rsidRDefault="00001282" w:rsidP="00001282">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1B03D395" w14:textId="535E8FC6"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sidRPr="00C26996">
              <w:rPr>
                <w:rFonts w:ascii="Verdana" w:hAnsi="Verdana"/>
                <w:b/>
                <w:bCs/>
                <w:sz w:val="18"/>
                <w:szCs w:val="18"/>
                <w:lang w:val="en-US"/>
              </w:rPr>
              <w:t>.1.0</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672F3A00" w14:textId="77777777" w:rsidTr="007F30C4">
        <w:tc>
          <w:tcPr>
            <w:tcW w:w="523" w:type="dxa"/>
          </w:tcPr>
          <w:p w14:paraId="3013A534" w14:textId="0685999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6</w:t>
            </w:r>
          </w:p>
        </w:tc>
        <w:tc>
          <w:tcPr>
            <w:tcW w:w="2166" w:type="dxa"/>
          </w:tcPr>
          <w:p w14:paraId="7CB57B47" w14:textId="2234CC5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tcPr>
          <w:p w14:paraId="59474642" w14:textId="67213007"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E5F285F" w14:textId="43B65C15" w:rsidR="00001282" w:rsidRPr="00AC169D" w:rsidRDefault="00001282" w:rsidP="00001282">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439C888C" w14:textId="7D1ACDC9"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sidRPr="00C26996">
              <w:rPr>
                <w:rFonts w:ascii="Verdana" w:hAnsi="Verdana"/>
                <w:b/>
                <w:bCs/>
                <w:sz w:val="18"/>
                <w:szCs w:val="18"/>
                <w:lang w:val="en-US"/>
              </w:rPr>
              <w:t>.0.0</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5D1AEA2C" w14:textId="77777777" w:rsidTr="007F30C4">
        <w:tc>
          <w:tcPr>
            <w:tcW w:w="523" w:type="dxa"/>
          </w:tcPr>
          <w:p w14:paraId="00FD4757" w14:textId="3F0DF5D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7</w:t>
            </w:r>
          </w:p>
        </w:tc>
        <w:tc>
          <w:tcPr>
            <w:tcW w:w="2166" w:type="dxa"/>
          </w:tcPr>
          <w:p w14:paraId="0FA67EDE" w14:textId="0B330DBA"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tcPr>
          <w:p w14:paraId="015DCF37" w14:textId="32EB59E4"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06E31151" w14:textId="24698F94" w:rsidR="00001282" w:rsidRPr="00AC169D" w:rsidRDefault="00001282" w:rsidP="00001282">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501BFF38" w14:textId="29FBDC8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2</w:t>
            </w:r>
            <w:r w:rsidR="003A000F" w:rsidRPr="00C26996">
              <w:rPr>
                <w:rFonts w:ascii="Verdana" w:hAnsi="Verdana"/>
                <w:b/>
                <w:bCs/>
                <w:sz w:val="18"/>
                <w:szCs w:val="18"/>
                <w:lang w:val="en-US"/>
              </w:rPr>
              <w:t>.3.0</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tc>
      </w:tr>
      <w:tr w:rsidR="00001282" w14:paraId="5CE2161F" w14:textId="77777777" w:rsidTr="007F30C4">
        <w:tc>
          <w:tcPr>
            <w:tcW w:w="523" w:type="dxa"/>
          </w:tcPr>
          <w:p w14:paraId="40DAA413" w14:textId="7AAC4EAF"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8</w:t>
            </w:r>
          </w:p>
        </w:tc>
        <w:tc>
          <w:tcPr>
            <w:tcW w:w="2166" w:type="dxa"/>
          </w:tcPr>
          <w:p w14:paraId="1ED5498E" w14:textId="5EE06F0D"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tcPr>
          <w:p w14:paraId="777383E1" w14:textId="6A02A839"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59750E4" w14:textId="23EBE954" w:rsidR="00001282" w:rsidRPr="00AC169D" w:rsidRDefault="00001282" w:rsidP="00001282">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390701F0" w14:textId="38387BDA"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9</w:t>
            </w:r>
            <w:r w:rsidR="00C26996" w:rsidRPr="00C26996">
              <w:rPr>
                <w:rFonts w:ascii="Verdana" w:hAnsi="Verdana"/>
                <w:b/>
                <w:bCs/>
                <w:sz w:val="18"/>
                <w:szCs w:val="18"/>
                <w:lang w:val="en-US"/>
              </w:rPr>
              <w:t>.1.0</w:t>
            </w:r>
            <w:r w:rsidRPr="00C26996">
              <w:rPr>
                <w:rFonts w:ascii="Verdana" w:hAnsi="Verdana"/>
                <w:b/>
                <w:bCs/>
                <w:sz w:val="18"/>
                <w:szCs w:val="18"/>
                <w:lang w:val="en-US"/>
              </w:rPr>
              <w:t>:</w:t>
            </w:r>
            <w:r w:rsidRPr="007858C9">
              <w:rPr>
                <w:rFonts w:ascii="Verdana" w:hAnsi="Verdana"/>
                <w:sz w:val="18"/>
                <w:szCs w:val="18"/>
                <w:lang w:val="en-US"/>
              </w:rPr>
              <w:t xml:space="preserve"> Setup a local database</w:t>
            </w:r>
          </w:p>
        </w:tc>
      </w:tr>
      <w:tr w:rsidR="00001282" w14:paraId="7823772B" w14:textId="77777777" w:rsidTr="007F30C4">
        <w:tc>
          <w:tcPr>
            <w:tcW w:w="523" w:type="dxa"/>
          </w:tcPr>
          <w:p w14:paraId="2216DCAA" w14:textId="326DC93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9</w:t>
            </w:r>
          </w:p>
        </w:tc>
        <w:tc>
          <w:tcPr>
            <w:tcW w:w="2166" w:type="dxa"/>
          </w:tcPr>
          <w:p w14:paraId="621C1ACE" w14:textId="73BF1EE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tcPr>
          <w:p w14:paraId="6B3D41C0" w14:textId="5B750D50"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81058B0" w14:textId="10BF5EEB" w:rsidR="00001282" w:rsidRPr="00AC169D" w:rsidRDefault="00001282" w:rsidP="00001282">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16272E2F" w14:textId="2CD072BC"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1D934A33" w14:textId="77777777" w:rsidTr="007F30C4">
        <w:tc>
          <w:tcPr>
            <w:tcW w:w="523" w:type="dxa"/>
          </w:tcPr>
          <w:p w14:paraId="79B42240" w14:textId="2C45407C"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0</w:t>
            </w:r>
          </w:p>
        </w:tc>
        <w:tc>
          <w:tcPr>
            <w:tcW w:w="2166" w:type="dxa"/>
          </w:tcPr>
          <w:p w14:paraId="0E92F367" w14:textId="40F80C3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tcPr>
          <w:p w14:paraId="36907D87" w14:textId="3975A30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02C65FA" w14:textId="155F2704" w:rsidR="00001282" w:rsidRPr="00AC169D" w:rsidRDefault="00001282" w:rsidP="00001282">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1025F99C" w14:textId="729DE1EA"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2.0</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2512208" w14:textId="035920BF"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550C83F2" w14:textId="77777777" w:rsidTr="007F30C4">
        <w:tc>
          <w:tcPr>
            <w:tcW w:w="523" w:type="dxa"/>
          </w:tcPr>
          <w:p w14:paraId="3A0C460D" w14:textId="0C9F0B2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1</w:t>
            </w:r>
          </w:p>
        </w:tc>
        <w:tc>
          <w:tcPr>
            <w:tcW w:w="2166" w:type="dxa"/>
          </w:tcPr>
          <w:p w14:paraId="03E83060" w14:textId="6837B4AC"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tcPr>
          <w:p w14:paraId="7D948992" w14:textId="65D5AF6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66E96CE" w14:textId="6495BAD2" w:rsidR="00001282" w:rsidRPr="00AC169D" w:rsidRDefault="00001282" w:rsidP="00001282">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6D429C70" w14:textId="71AE104D"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2.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C44EA" w14:textId="5DDE211F"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66BBCDB8" w14:textId="77777777" w:rsidTr="007F30C4">
        <w:tc>
          <w:tcPr>
            <w:tcW w:w="523" w:type="dxa"/>
          </w:tcPr>
          <w:p w14:paraId="13C26411" w14:textId="2123F06D"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2</w:t>
            </w:r>
          </w:p>
        </w:tc>
        <w:tc>
          <w:tcPr>
            <w:tcW w:w="2166" w:type="dxa"/>
          </w:tcPr>
          <w:p w14:paraId="23858CAF" w14:textId="3E2A8C9A"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tcPr>
          <w:p w14:paraId="5572EB5E" w14:textId="646A140D"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34BC4E2A" w14:textId="5319CAFF" w:rsidR="00001282" w:rsidRPr="00AC169D" w:rsidRDefault="00001282" w:rsidP="00001282">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8A82AC2" w14:textId="6B6286E7"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3.0</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70F7301" w14:textId="140AF5C5"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3.0</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bl>
    <w:p w14:paraId="6ECB6604" w14:textId="709ED7F6" w:rsidR="006775DF" w:rsidRDefault="006775DF" w:rsidP="0016566C">
      <w:pPr>
        <w:rPr>
          <w:lang w:val="en-US"/>
        </w:rPr>
      </w:pPr>
    </w:p>
    <w:p w14:paraId="3B770D51" w14:textId="77777777" w:rsidR="00FB165A" w:rsidRDefault="00FB165A">
      <w:pPr>
        <w:rPr>
          <w:lang w:val="en-US"/>
        </w:rPr>
      </w:pPr>
    </w:p>
    <w:p w14:paraId="6F77EFA2" w14:textId="77777777" w:rsidR="00FB165A" w:rsidRDefault="00FB165A">
      <w:pPr>
        <w:rPr>
          <w:lang w:val="en-US"/>
        </w:rPr>
      </w:pPr>
    </w:p>
    <w:p w14:paraId="132B3AB7" w14:textId="77777777" w:rsidR="007F30C4" w:rsidRDefault="007F30C4">
      <w:pPr>
        <w:rPr>
          <w:rFonts w:asciiTheme="majorHAnsi" w:eastAsiaTheme="majorEastAsia" w:hAnsiTheme="majorHAnsi" w:cstheme="majorBidi"/>
          <w:color w:val="2F5496" w:themeColor="accent1" w:themeShade="BF"/>
          <w:sz w:val="32"/>
          <w:szCs w:val="32"/>
          <w:lang w:val="en-US"/>
        </w:rPr>
      </w:pPr>
      <w:r>
        <w:rPr>
          <w:lang w:val="en-US"/>
        </w:rPr>
        <w:br w:type="page"/>
      </w:r>
    </w:p>
    <w:p w14:paraId="18CFE5FD" w14:textId="42676219" w:rsidR="006775DF" w:rsidRDefault="00FB165A" w:rsidP="00FB165A">
      <w:pPr>
        <w:pStyle w:val="Heading1"/>
        <w:rPr>
          <w:lang w:val="en-US"/>
        </w:rPr>
      </w:pPr>
      <w:r>
        <w:rPr>
          <w:lang w:val="en-US"/>
        </w:rPr>
        <w:lastRenderedPageBreak/>
        <w:t>Risk Analysis &amp; Mitigation Plan</w:t>
      </w:r>
      <w:r w:rsidR="00A06359">
        <w:rPr>
          <w:lang w:val="en-US"/>
        </w:rPr>
        <w:t>:</w:t>
      </w:r>
    </w:p>
    <w:tbl>
      <w:tblPr>
        <w:tblW w:w="0" w:type="dxa"/>
        <w:tblCellMar>
          <w:left w:w="0" w:type="dxa"/>
          <w:right w:w="0" w:type="dxa"/>
        </w:tblCellMar>
        <w:tblLook w:val="04A0" w:firstRow="1" w:lastRow="0" w:firstColumn="1" w:lastColumn="0" w:noHBand="0" w:noVBand="1"/>
      </w:tblPr>
      <w:tblGrid>
        <w:gridCol w:w="896"/>
        <w:gridCol w:w="2443"/>
        <w:gridCol w:w="1124"/>
        <w:gridCol w:w="735"/>
        <w:gridCol w:w="4146"/>
      </w:tblGrid>
      <w:tr w:rsidR="009258E3" w:rsidRPr="009258E3" w14:paraId="7A4144B9" w14:textId="77777777" w:rsidTr="009258E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21F566C" w14:textId="77777777" w:rsidR="009258E3" w:rsidRPr="009258E3" w:rsidRDefault="009258E3" w:rsidP="009258E3">
            <w:pPr>
              <w:spacing w:after="0" w:line="240" w:lineRule="auto"/>
              <w:jc w:val="center"/>
              <w:rPr>
                <w:rFonts w:ascii="Arial" w:eastAsia="Times New Roman" w:hAnsi="Arial" w:cs="Arial"/>
                <w:b/>
                <w:bCs/>
                <w:sz w:val="20"/>
                <w:szCs w:val="20"/>
                <w:lang w:eastAsia="en-GB"/>
              </w:rPr>
            </w:pPr>
            <w:r w:rsidRPr="009258E3">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7436160" w14:textId="77777777" w:rsidR="009258E3" w:rsidRPr="009258E3" w:rsidRDefault="009258E3" w:rsidP="009258E3">
            <w:pPr>
              <w:spacing w:after="0" w:line="240" w:lineRule="auto"/>
              <w:jc w:val="center"/>
              <w:rPr>
                <w:rFonts w:ascii="Arial" w:eastAsia="Times New Roman" w:hAnsi="Arial" w:cs="Arial"/>
                <w:b/>
                <w:bCs/>
                <w:sz w:val="20"/>
                <w:szCs w:val="20"/>
                <w:lang w:eastAsia="en-GB"/>
              </w:rPr>
            </w:pPr>
            <w:r w:rsidRPr="009258E3">
              <w:rPr>
                <w:rFonts w:ascii="Arial" w:eastAsia="Times New Roman" w:hAnsi="Arial" w:cs="Arial"/>
                <w:b/>
                <w:bCs/>
                <w:sz w:val="20"/>
                <w:szCs w:val="20"/>
                <w:lang w:eastAsia="en-GB"/>
              </w:rPr>
              <w:t>Description of Ri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FB682F" w14:textId="77777777" w:rsidR="009258E3" w:rsidRPr="009258E3" w:rsidRDefault="009258E3" w:rsidP="009258E3">
            <w:pPr>
              <w:spacing w:after="0" w:line="240" w:lineRule="auto"/>
              <w:jc w:val="center"/>
              <w:rPr>
                <w:rFonts w:ascii="Arial" w:eastAsia="Times New Roman" w:hAnsi="Arial" w:cs="Arial"/>
                <w:b/>
                <w:bCs/>
                <w:sz w:val="20"/>
                <w:szCs w:val="20"/>
                <w:lang w:eastAsia="en-GB"/>
              </w:rPr>
            </w:pPr>
            <w:r w:rsidRPr="009258E3">
              <w:rPr>
                <w:rFonts w:ascii="Arial" w:eastAsia="Times New Roman" w:hAnsi="Arial" w:cs="Arial"/>
                <w:b/>
                <w:bCs/>
                <w:sz w:val="20"/>
                <w:szCs w:val="20"/>
                <w:lang w:eastAsia="en-GB"/>
              </w:rPr>
              <w:t>Probabilit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DD8916A" w14:textId="77777777" w:rsidR="009258E3" w:rsidRPr="009258E3" w:rsidRDefault="009258E3" w:rsidP="009258E3">
            <w:pPr>
              <w:spacing w:after="0" w:line="240" w:lineRule="auto"/>
              <w:jc w:val="center"/>
              <w:rPr>
                <w:rFonts w:ascii="Arial" w:eastAsia="Times New Roman" w:hAnsi="Arial" w:cs="Arial"/>
                <w:b/>
                <w:bCs/>
                <w:sz w:val="20"/>
                <w:szCs w:val="20"/>
                <w:lang w:eastAsia="en-GB"/>
              </w:rPr>
            </w:pPr>
            <w:r w:rsidRPr="009258E3">
              <w:rPr>
                <w:rFonts w:ascii="Arial" w:eastAsia="Times New Roman" w:hAnsi="Arial" w:cs="Arial"/>
                <w:b/>
                <w:bCs/>
                <w:sz w:val="20"/>
                <w:szCs w:val="20"/>
                <w:lang w:eastAsia="en-GB"/>
              </w:rPr>
              <w:t>Impac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84F6E24" w14:textId="77777777" w:rsidR="009258E3" w:rsidRPr="009258E3" w:rsidRDefault="009258E3" w:rsidP="009258E3">
            <w:pPr>
              <w:spacing w:after="0" w:line="240" w:lineRule="auto"/>
              <w:jc w:val="center"/>
              <w:rPr>
                <w:rFonts w:ascii="Arial" w:eastAsia="Times New Roman" w:hAnsi="Arial" w:cs="Arial"/>
                <w:b/>
                <w:bCs/>
                <w:sz w:val="20"/>
                <w:szCs w:val="20"/>
                <w:lang w:eastAsia="en-GB"/>
              </w:rPr>
            </w:pPr>
            <w:r w:rsidRPr="009258E3">
              <w:rPr>
                <w:rFonts w:ascii="Arial" w:eastAsia="Times New Roman" w:hAnsi="Arial" w:cs="Arial"/>
                <w:b/>
                <w:bCs/>
                <w:sz w:val="20"/>
                <w:szCs w:val="20"/>
                <w:lang w:eastAsia="en-GB"/>
              </w:rPr>
              <w:t>Mitigation Plan</w:t>
            </w:r>
          </w:p>
        </w:tc>
      </w:tr>
      <w:tr w:rsidR="009258E3" w:rsidRPr="009258E3" w14:paraId="52025B27" w14:textId="77777777" w:rsidTr="009258E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F671C2"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D76DF63" w14:textId="77777777" w:rsidR="009258E3" w:rsidRPr="009258E3" w:rsidRDefault="009258E3" w:rsidP="009258E3">
            <w:pPr>
              <w:spacing w:after="0" w:line="240" w:lineRule="auto"/>
              <w:rPr>
                <w:rFonts w:ascii="Arial" w:eastAsia="Times New Roman" w:hAnsi="Arial" w:cs="Arial"/>
                <w:sz w:val="20"/>
                <w:szCs w:val="20"/>
                <w:lang w:eastAsia="en-GB"/>
              </w:rPr>
            </w:pPr>
            <w:r w:rsidRPr="009258E3">
              <w:rPr>
                <w:rFonts w:ascii="Arial" w:eastAsia="Times New Roman" w:hAnsi="Arial" w:cs="Arial"/>
                <w:sz w:val="20"/>
                <w:szCs w:val="20"/>
                <w:lang w:eastAsia="en-GB"/>
              </w:rPr>
              <w:t>Unclear or unrealistic requirements and scop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464D6D9"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2B92FC4E"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0E5FC06" w14:textId="7BC5FEB1" w:rsidR="009258E3" w:rsidRPr="009258E3" w:rsidRDefault="009258E3" w:rsidP="009258E3">
            <w:pPr>
              <w:spacing w:after="0" w:line="240" w:lineRule="auto"/>
              <w:rPr>
                <w:rFonts w:ascii="Arial" w:eastAsia="Times New Roman" w:hAnsi="Arial" w:cs="Arial"/>
                <w:sz w:val="20"/>
                <w:szCs w:val="20"/>
                <w:lang w:eastAsia="en-GB"/>
              </w:rPr>
            </w:pPr>
            <w:r w:rsidRPr="009258E3">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9258E3">
              <w:rPr>
                <w:rFonts w:ascii="Arial" w:eastAsia="Times New Roman" w:hAnsi="Arial" w:cs="Arial"/>
                <w:sz w:val="20"/>
                <w:szCs w:val="20"/>
                <w:lang w:eastAsia="en-GB"/>
              </w:rPr>
              <w:t xml:space="preserve"> being confirmed. In addition to this, actively seek out the support from experts (i.e., lecturers and industry professionals) to ensure that the project scope is attainable within the allocated development window</w:t>
            </w:r>
          </w:p>
        </w:tc>
      </w:tr>
      <w:tr w:rsidR="009258E3" w:rsidRPr="009258E3" w14:paraId="24C923F0" w14:textId="77777777" w:rsidTr="009258E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F6FD35D"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00C7BB7" w14:textId="77777777" w:rsidR="009258E3" w:rsidRPr="009258E3" w:rsidRDefault="009258E3" w:rsidP="009258E3">
            <w:pPr>
              <w:spacing w:after="0" w:line="240" w:lineRule="auto"/>
              <w:rPr>
                <w:rFonts w:ascii="Arial" w:eastAsia="Times New Roman" w:hAnsi="Arial" w:cs="Arial"/>
                <w:sz w:val="20"/>
                <w:szCs w:val="20"/>
                <w:lang w:eastAsia="en-GB"/>
              </w:rPr>
            </w:pPr>
            <w:r w:rsidRPr="009258E3">
              <w:rPr>
                <w:rFonts w:ascii="Arial" w:eastAsia="Times New Roman" w:hAnsi="Arial" w:cs="Arial"/>
                <w:sz w:val="20"/>
                <w:szCs w:val="20"/>
                <w:lang w:eastAsia="en-GB"/>
              </w:rPr>
              <w:t>Insufficient knowledge and background research of messaging applicat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39F2E8A8"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6D45251"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A66CCBD" w14:textId="331DE567" w:rsidR="009258E3" w:rsidRPr="009258E3" w:rsidRDefault="009258E3" w:rsidP="009258E3">
            <w:pPr>
              <w:spacing w:after="0" w:line="240" w:lineRule="auto"/>
              <w:rPr>
                <w:rFonts w:ascii="Arial" w:eastAsia="Times New Roman" w:hAnsi="Arial" w:cs="Arial"/>
                <w:sz w:val="20"/>
                <w:szCs w:val="20"/>
                <w:lang w:eastAsia="en-GB"/>
              </w:rPr>
            </w:pPr>
            <w:r w:rsidRPr="009258E3">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9258E3">
              <w:rPr>
                <w:rFonts w:ascii="Arial" w:eastAsia="Times New Roman" w:hAnsi="Arial" w:cs="Arial"/>
                <w:sz w:val="20"/>
                <w:szCs w:val="20"/>
                <w:lang w:eastAsia="en-GB"/>
              </w:rPr>
              <w:t xml:space="preserve"> beginning the development process to ensure that all team members are well informed</w:t>
            </w:r>
          </w:p>
        </w:tc>
      </w:tr>
      <w:tr w:rsidR="009258E3" w:rsidRPr="009258E3" w14:paraId="5954D15F" w14:textId="77777777" w:rsidTr="009258E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3746748"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AB1EBB" w14:textId="77777777" w:rsidR="009258E3" w:rsidRPr="009258E3" w:rsidRDefault="009258E3" w:rsidP="009258E3">
            <w:pPr>
              <w:spacing w:after="0" w:line="240" w:lineRule="auto"/>
              <w:rPr>
                <w:rFonts w:ascii="Arial" w:eastAsia="Times New Roman" w:hAnsi="Arial" w:cs="Arial"/>
                <w:sz w:val="20"/>
                <w:szCs w:val="20"/>
                <w:lang w:eastAsia="en-GB"/>
              </w:rPr>
            </w:pPr>
            <w:r w:rsidRPr="009258E3">
              <w:rPr>
                <w:rFonts w:ascii="Arial" w:eastAsia="Times New Roman" w:hAnsi="Arial" w:cs="Arial"/>
                <w:sz w:val="20"/>
                <w:szCs w:val="20"/>
                <w:lang w:eastAsia="en-GB"/>
              </w:rPr>
              <w:t>Security breach due to passwords being compromised</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6C6C326"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52397321"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102892A" w14:textId="77777777" w:rsidR="009258E3" w:rsidRPr="009258E3" w:rsidRDefault="009258E3" w:rsidP="009258E3">
            <w:pPr>
              <w:spacing w:after="0" w:line="240" w:lineRule="auto"/>
              <w:rPr>
                <w:rFonts w:ascii="Arial" w:eastAsia="Times New Roman" w:hAnsi="Arial" w:cs="Arial"/>
                <w:sz w:val="20"/>
                <w:szCs w:val="20"/>
                <w:lang w:eastAsia="en-GB"/>
              </w:rPr>
            </w:pPr>
            <w:r w:rsidRPr="009258E3">
              <w:rPr>
                <w:rFonts w:ascii="Arial" w:eastAsia="Times New Roman" w:hAnsi="Arial" w:cs="Arial"/>
                <w:sz w:val="20"/>
                <w:szCs w:val="20"/>
                <w:lang w:eastAsia="en-GB"/>
              </w:rPr>
              <w:t>Add password encryption and (if feasible) two-factor authentication.</w:t>
            </w:r>
          </w:p>
        </w:tc>
      </w:tr>
      <w:tr w:rsidR="009258E3" w:rsidRPr="009258E3" w14:paraId="3BB0392C" w14:textId="77777777" w:rsidTr="009258E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F0FD6F"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375B0D" w14:textId="77777777" w:rsidR="009258E3" w:rsidRPr="009258E3" w:rsidRDefault="009258E3" w:rsidP="009258E3">
            <w:pPr>
              <w:spacing w:after="0" w:line="240" w:lineRule="auto"/>
              <w:rPr>
                <w:rFonts w:ascii="Arial" w:eastAsia="Times New Roman" w:hAnsi="Arial" w:cs="Arial"/>
                <w:sz w:val="20"/>
                <w:szCs w:val="20"/>
                <w:lang w:eastAsia="en-GB"/>
              </w:rPr>
            </w:pPr>
            <w:r w:rsidRPr="009258E3">
              <w:rPr>
                <w:rFonts w:ascii="Arial" w:eastAsia="Times New Roman" w:hAnsi="Arial" w:cs="Arial"/>
                <w:sz w:val="20"/>
                <w:szCs w:val="20"/>
                <w:lang w:eastAsia="en-GB"/>
              </w:rPr>
              <w:t>Team member falls ill due to ongoing pandemic or is otherwise unable to support the team due to extenuating circumstance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4BACBF63"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D37259D"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7AABA0D" w14:textId="0AC26ED1" w:rsidR="009258E3" w:rsidRPr="009258E3" w:rsidRDefault="009258E3" w:rsidP="009258E3">
            <w:pPr>
              <w:spacing w:after="0" w:line="240" w:lineRule="auto"/>
              <w:rPr>
                <w:rFonts w:ascii="Arial" w:eastAsia="Times New Roman" w:hAnsi="Arial" w:cs="Arial"/>
                <w:sz w:val="20"/>
                <w:szCs w:val="20"/>
                <w:lang w:eastAsia="en-GB"/>
              </w:rPr>
            </w:pPr>
            <w:r w:rsidRPr="009258E3">
              <w:rPr>
                <w:rFonts w:ascii="Arial" w:eastAsia="Times New Roman" w:hAnsi="Arial" w:cs="Arial"/>
                <w:sz w:val="20"/>
                <w:szCs w:val="20"/>
                <w:lang w:eastAsia="en-GB"/>
              </w:rPr>
              <w:t>Assign a task to two members, the first member being the primary member in charge of completing the task. In the case they are unable to, the task is then passed onto the secondary member to handle task completion.</w:t>
            </w:r>
          </w:p>
        </w:tc>
      </w:tr>
      <w:tr w:rsidR="009258E3" w:rsidRPr="009258E3" w14:paraId="4AD757B7" w14:textId="77777777" w:rsidTr="009258E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28E2C84"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4EB47F" w14:textId="77777777" w:rsidR="009258E3" w:rsidRPr="009258E3" w:rsidRDefault="009258E3" w:rsidP="009258E3">
            <w:pPr>
              <w:spacing w:after="0" w:line="240" w:lineRule="auto"/>
              <w:rPr>
                <w:rFonts w:ascii="Arial" w:eastAsia="Times New Roman" w:hAnsi="Arial" w:cs="Arial"/>
                <w:sz w:val="20"/>
                <w:szCs w:val="20"/>
                <w:lang w:eastAsia="en-GB"/>
              </w:rPr>
            </w:pPr>
            <w:r w:rsidRPr="009258E3">
              <w:rPr>
                <w:rFonts w:ascii="Arial" w:eastAsia="Times New Roman" w:hAnsi="Arial" w:cs="Arial"/>
                <w:sz w:val="20"/>
                <w:szCs w:val="20"/>
                <w:lang w:eastAsia="en-GB"/>
              </w:rPr>
              <w:t>Lost data due to technical failur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D6F3F63"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7FDF64DF"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2DA9C9" w14:textId="77777777" w:rsidR="009258E3" w:rsidRPr="009258E3" w:rsidRDefault="009258E3" w:rsidP="009258E3">
            <w:pPr>
              <w:spacing w:after="0" w:line="240" w:lineRule="auto"/>
              <w:rPr>
                <w:rFonts w:ascii="Arial" w:eastAsia="Times New Roman" w:hAnsi="Arial" w:cs="Arial"/>
                <w:sz w:val="20"/>
                <w:szCs w:val="20"/>
                <w:lang w:eastAsia="en-GB"/>
              </w:rPr>
            </w:pPr>
            <w:r w:rsidRPr="009258E3">
              <w:rPr>
                <w:rFonts w:ascii="Arial" w:eastAsia="Times New Roman" w:hAnsi="Arial" w:cs="Arial"/>
                <w:sz w:val="20"/>
                <w:szCs w:val="20"/>
                <w:lang w:eastAsia="en-GB"/>
              </w:rPr>
              <w:t>Make regular backups</w:t>
            </w:r>
          </w:p>
        </w:tc>
      </w:tr>
      <w:tr w:rsidR="009258E3" w:rsidRPr="009258E3" w14:paraId="1DC46611" w14:textId="77777777" w:rsidTr="009258E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24CDD33"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EBF94" w14:textId="1CF66B46" w:rsidR="009258E3" w:rsidRPr="009258E3" w:rsidRDefault="009258E3" w:rsidP="009258E3">
            <w:pPr>
              <w:spacing w:after="0" w:line="240" w:lineRule="auto"/>
              <w:rPr>
                <w:rFonts w:ascii="Arial" w:eastAsia="Times New Roman" w:hAnsi="Arial" w:cs="Arial"/>
                <w:sz w:val="20"/>
                <w:szCs w:val="20"/>
                <w:lang w:eastAsia="en-GB"/>
              </w:rPr>
            </w:pPr>
            <w:r w:rsidRPr="009258E3">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9258E3">
              <w:rPr>
                <w:rFonts w:ascii="Arial" w:eastAsia="Times New Roman" w:hAnsi="Arial" w:cs="Arial"/>
                <w:sz w:val="20"/>
                <w:szCs w:val="20"/>
                <w:lang w:eastAsia="en-GB"/>
              </w:rPr>
              <w:t>allotted tim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2B984046"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AE6770E"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1FB59" w14:textId="65D88A8F" w:rsidR="009258E3" w:rsidRPr="009258E3" w:rsidRDefault="009258E3" w:rsidP="009258E3">
            <w:pPr>
              <w:spacing w:after="0" w:line="240" w:lineRule="auto"/>
              <w:rPr>
                <w:rFonts w:ascii="Arial" w:eastAsia="Times New Roman" w:hAnsi="Arial" w:cs="Arial"/>
                <w:sz w:val="20"/>
                <w:szCs w:val="20"/>
                <w:lang w:eastAsia="en-GB"/>
              </w:rPr>
            </w:pPr>
            <w:r w:rsidRPr="009258E3">
              <w:rPr>
                <w:rFonts w:ascii="Arial" w:eastAsia="Times New Roman" w:hAnsi="Arial" w:cs="Arial"/>
                <w:sz w:val="20"/>
                <w:szCs w:val="20"/>
                <w:lang w:eastAsia="en-GB"/>
              </w:rPr>
              <w:t xml:space="preserve">Give buffer for overrun time at end of </w:t>
            </w:r>
            <w:r>
              <w:rPr>
                <w:rFonts w:ascii="Arial" w:eastAsia="Times New Roman" w:hAnsi="Arial" w:cs="Arial"/>
                <w:sz w:val="20"/>
                <w:szCs w:val="20"/>
                <w:lang w:eastAsia="en-GB"/>
              </w:rPr>
              <w:t xml:space="preserve">the </w:t>
            </w:r>
            <w:r w:rsidRPr="009258E3">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9258E3">
              <w:rPr>
                <w:rFonts w:ascii="Arial" w:eastAsia="Times New Roman" w:hAnsi="Arial" w:cs="Arial"/>
                <w:sz w:val="20"/>
                <w:szCs w:val="20"/>
                <w:lang w:eastAsia="en-GB"/>
              </w:rPr>
              <w:t>actual deadline</w:t>
            </w:r>
          </w:p>
        </w:tc>
      </w:tr>
      <w:tr w:rsidR="009258E3" w:rsidRPr="009258E3" w14:paraId="5EA521E7" w14:textId="77777777" w:rsidTr="009258E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8C60C3"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68D05D" w14:textId="77777777" w:rsidR="009258E3" w:rsidRPr="009258E3" w:rsidRDefault="009258E3" w:rsidP="009258E3">
            <w:pPr>
              <w:spacing w:after="0" w:line="240" w:lineRule="auto"/>
              <w:rPr>
                <w:rFonts w:ascii="Arial" w:eastAsia="Times New Roman" w:hAnsi="Arial" w:cs="Arial"/>
                <w:sz w:val="20"/>
                <w:szCs w:val="20"/>
                <w:lang w:eastAsia="en-GB"/>
              </w:rPr>
            </w:pPr>
            <w:r w:rsidRPr="009258E3">
              <w:rPr>
                <w:rFonts w:ascii="Arial" w:eastAsia="Times New Roman" w:hAnsi="Arial" w:cs="Arial"/>
                <w:sz w:val="20"/>
                <w:szCs w:val="20"/>
                <w:lang w:eastAsia="en-GB"/>
              </w:rPr>
              <w:t>Team member overwrites an existing file's contents on accident</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60E4A1E"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6D3E1B91"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B46C23" w14:textId="7F79BC8C" w:rsidR="009258E3" w:rsidRPr="009258E3" w:rsidRDefault="009258E3" w:rsidP="009258E3">
            <w:pPr>
              <w:spacing w:after="0" w:line="240" w:lineRule="auto"/>
              <w:rPr>
                <w:rFonts w:ascii="Arial" w:eastAsia="Times New Roman" w:hAnsi="Arial" w:cs="Arial"/>
                <w:sz w:val="20"/>
                <w:szCs w:val="20"/>
                <w:lang w:eastAsia="en-GB"/>
              </w:rPr>
            </w:pPr>
            <w:r w:rsidRPr="009258E3">
              <w:rPr>
                <w:rFonts w:ascii="Arial" w:eastAsia="Times New Roman" w:hAnsi="Arial" w:cs="Arial"/>
                <w:sz w:val="20"/>
                <w:szCs w:val="20"/>
                <w:lang w:eastAsia="en-GB"/>
              </w:rPr>
              <w:t>Regularly use version control software (i.e., Git - GitHub) so that the file contents can be easily reverted to an older version</w:t>
            </w:r>
          </w:p>
        </w:tc>
      </w:tr>
      <w:tr w:rsidR="009258E3" w:rsidRPr="009258E3" w14:paraId="2A97DB8C" w14:textId="77777777" w:rsidTr="009258E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1274B0"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133F47" w14:textId="77777777" w:rsidR="009258E3" w:rsidRPr="009258E3" w:rsidRDefault="009258E3" w:rsidP="009258E3">
            <w:pPr>
              <w:spacing w:after="0" w:line="240" w:lineRule="auto"/>
              <w:rPr>
                <w:rFonts w:ascii="Arial" w:eastAsia="Times New Roman" w:hAnsi="Arial" w:cs="Arial"/>
                <w:sz w:val="20"/>
                <w:szCs w:val="20"/>
                <w:lang w:eastAsia="en-GB"/>
              </w:rPr>
            </w:pPr>
            <w:r w:rsidRPr="009258E3">
              <w:rPr>
                <w:rFonts w:ascii="Arial" w:eastAsia="Times New Roman" w:hAnsi="Arial" w:cs="Arial"/>
                <w:sz w:val="20"/>
                <w:szCs w:val="20"/>
                <w:lang w:eastAsia="en-GB"/>
              </w:rPr>
              <w:t>Users struggle to use the application due to unintuitive user interface (UI)</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06F819B"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50CBCD42"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8E2E6D" w14:textId="77777777" w:rsidR="009258E3" w:rsidRPr="009258E3" w:rsidRDefault="009258E3" w:rsidP="009258E3">
            <w:pPr>
              <w:spacing w:after="0" w:line="240" w:lineRule="auto"/>
              <w:rPr>
                <w:rFonts w:ascii="Arial" w:eastAsia="Times New Roman" w:hAnsi="Arial" w:cs="Arial"/>
                <w:sz w:val="20"/>
                <w:szCs w:val="20"/>
                <w:lang w:eastAsia="en-GB"/>
              </w:rPr>
            </w:pPr>
            <w:r w:rsidRPr="009258E3">
              <w:rPr>
                <w:rFonts w:ascii="Arial" w:eastAsia="Times New Roman" w:hAnsi="Arial" w:cs="Arial"/>
                <w:sz w:val="20"/>
                <w:szCs w:val="20"/>
                <w:lang w:eastAsia="en-GB"/>
              </w:rPr>
              <w:t>Ensure that during the testing stages user feedback is gathered with regards to the usability of the UI</w:t>
            </w:r>
          </w:p>
        </w:tc>
      </w:tr>
      <w:tr w:rsidR="009258E3" w:rsidRPr="009258E3" w14:paraId="3B933BBE" w14:textId="77777777" w:rsidTr="009258E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ECE5C6F"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BCC83E" w14:textId="3F488656" w:rsidR="009258E3" w:rsidRPr="009258E3" w:rsidRDefault="009258E3" w:rsidP="009258E3">
            <w:pPr>
              <w:spacing w:after="0" w:line="240" w:lineRule="auto"/>
              <w:rPr>
                <w:rFonts w:ascii="Arial" w:eastAsia="Times New Roman" w:hAnsi="Arial" w:cs="Arial"/>
                <w:sz w:val="20"/>
                <w:szCs w:val="20"/>
                <w:lang w:eastAsia="en-GB"/>
              </w:rPr>
            </w:pPr>
            <w:r w:rsidRPr="009258E3">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9258E3">
              <w:rPr>
                <w:rFonts w:ascii="Arial" w:eastAsia="Times New Roman" w:hAnsi="Arial" w:cs="Arial"/>
                <w:sz w:val="20"/>
                <w:szCs w:val="20"/>
                <w:lang w:eastAsia="en-GB"/>
              </w:rPr>
              <w:t>testing stag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7E5ADC05"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7EB7A26D"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DF1E1D" w14:textId="46EB3E58" w:rsidR="009258E3" w:rsidRPr="009258E3" w:rsidRDefault="009258E3" w:rsidP="009258E3">
            <w:pPr>
              <w:spacing w:after="0" w:line="240" w:lineRule="auto"/>
              <w:rPr>
                <w:rFonts w:ascii="Arial" w:eastAsia="Times New Roman" w:hAnsi="Arial" w:cs="Arial"/>
                <w:sz w:val="20"/>
                <w:szCs w:val="20"/>
                <w:lang w:eastAsia="en-GB"/>
              </w:rPr>
            </w:pPr>
            <w:r w:rsidRPr="009258E3">
              <w:rPr>
                <w:rFonts w:ascii="Arial" w:eastAsia="Times New Roman" w:hAnsi="Arial" w:cs="Arial"/>
                <w:sz w:val="20"/>
                <w:szCs w:val="20"/>
                <w:lang w:eastAsia="en-GB"/>
              </w:rPr>
              <w:t>Agile development allows for regular testing to prevent large scale bugs at the end of the project.</w:t>
            </w:r>
          </w:p>
        </w:tc>
      </w:tr>
      <w:tr w:rsidR="009258E3" w:rsidRPr="009258E3" w14:paraId="1920B287" w14:textId="77777777" w:rsidTr="009258E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A67AF82"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C4CCA5" w14:textId="77777777" w:rsidR="009258E3" w:rsidRPr="009258E3" w:rsidRDefault="009258E3" w:rsidP="009258E3">
            <w:pPr>
              <w:spacing w:after="0" w:line="240" w:lineRule="auto"/>
              <w:rPr>
                <w:rFonts w:ascii="Arial" w:eastAsia="Times New Roman" w:hAnsi="Arial" w:cs="Arial"/>
                <w:sz w:val="20"/>
                <w:szCs w:val="20"/>
                <w:lang w:eastAsia="en-GB"/>
              </w:rPr>
            </w:pPr>
            <w:r w:rsidRPr="009258E3">
              <w:rPr>
                <w:rFonts w:ascii="Arial" w:eastAsia="Times New Roman" w:hAnsi="Arial" w:cs="Arial"/>
                <w:sz w:val="20"/>
                <w:szCs w:val="20"/>
                <w:lang w:eastAsia="en-GB"/>
              </w:rPr>
              <w:t>Team member struggles to engage with the group or is not actively communicating with the rest of the team</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16EB952F"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66C6EB3D" w14:textId="77777777" w:rsidR="009258E3" w:rsidRPr="009258E3" w:rsidRDefault="009258E3" w:rsidP="009258E3">
            <w:pPr>
              <w:spacing w:after="0" w:line="240" w:lineRule="auto"/>
              <w:jc w:val="center"/>
              <w:rPr>
                <w:rFonts w:ascii="Arial" w:eastAsia="Times New Roman" w:hAnsi="Arial" w:cs="Arial"/>
                <w:sz w:val="20"/>
                <w:szCs w:val="20"/>
                <w:lang w:eastAsia="en-GB"/>
              </w:rPr>
            </w:pPr>
            <w:r w:rsidRPr="009258E3">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B61B7" w14:textId="5C566AC8" w:rsidR="009258E3" w:rsidRPr="009258E3" w:rsidRDefault="009258E3" w:rsidP="009258E3">
            <w:pPr>
              <w:spacing w:after="0" w:line="240" w:lineRule="auto"/>
              <w:rPr>
                <w:rFonts w:ascii="Arial" w:eastAsia="Times New Roman" w:hAnsi="Arial" w:cs="Arial"/>
                <w:sz w:val="20"/>
                <w:szCs w:val="20"/>
                <w:lang w:eastAsia="en-GB"/>
              </w:rPr>
            </w:pPr>
            <w:r w:rsidRPr="009258E3">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proofErr w:type="gramStart"/>
            <w:r w:rsidRPr="009258E3">
              <w:rPr>
                <w:rFonts w:ascii="Arial" w:eastAsia="Times New Roman" w:hAnsi="Arial" w:cs="Arial"/>
                <w:sz w:val="20"/>
                <w:szCs w:val="20"/>
                <w:lang w:eastAsia="en-GB"/>
              </w:rPr>
              <w:t>tasks</w:t>
            </w:r>
            <w:proofErr w:type="gramEnd"/>
            <w:r w:rsidRPr="009258E3">
              <w:rPr>
                <w:rFonts w:ascii="Arial" w:eastAsia="Times New Roman" w:hAnsi="Arial" w:cs="Arial"/>
                <w:sz w:val="20"/>
                <w:szCs w:val="20"/>
                <w:lang w:eastAsia="en-GB"/>
              </w:rPr>
              <w:t xml:space="preserve"> they are encouraged to seek help from the rest of the team.</w:t>
            </w:r>
          </w:p>
        </w:tc>
      </w:tr>
    </w:tbl>
    <w:p w14:paraId="41CE2816" w14:textId="279A941B" w:rsidR="00CB6044" w:rsidRDefault="00CB6044" w:rsidP="003A000F">
      <w:pPr>
        <w:rPr>
          <w:lang w:val="en-US"/>
        </w:rPr>
      </w:pPr>
    </w:p>
    <w:p w14:paraId="6BAC3F8D" w14:textId="0984425E" w:rsidR="0054344C" w:rsidRPr="00AE5ED7" w:rsidRDefault="0054344C" w:rsidP="00AE5ED7">
      <w:pPr>
        <w:rPr>
          <w:lang w:val="en-US"/>
        </w:rPr>
      </w:pPr>
      <w:r w:rsidRPr="00AE5ED7">
        <w:rPr>
          <w:lang w:val="en-US"/>
        </w:rPr>
        <w:br w:type="page"/>
      </w:r>
    </w:p>
    <w:p w14:paraId="37A7B83D" w14:textId="77777777" w:rsidR="00A21296" w:rsidRDefault="00A21296" w:rsidP="00CB6044">
      <w:pPr>
        <w:pStyle w:val="Heading1"/>
        <w:rPr>
          <w:lang w:val="en-US"/>
        </w:rPr>
        <w:sectPr w:rsidR="00A21296" w:rsidSect="002C23CF">
          <w:pgSz w:w="12240" w:h="15840"/>
          <w:pgMar w:top="1440" w:right="1440" w:bottom="1440" w:left="1440" w:header="720" w:footer="720" w:gutter="0"/>
          <w:cols w:space="720"/>
          <w:docGrid w:linePitch="360"/>
        </w:sectPr>
      </w:pPr>
    </w:p>
    <w:p w14:paraId="045AB9E7" w14:textId="48C7E4F7" w:rsidR="00FB165A" w:rsidRDefault="00CB6044" w:rsidP="00CB6044">
      <w:pPr>
        <w:pStyle w:val="Heading1"/>
        <w:rPr>
          <w:lang w:val="en-US"/>
        </w:rPr>
      </w:pPr>
      <w:r>
        <w:rPr>
          <w:lang w:val="en-US"/>
        </w:rPr>
        <w:lastRenderedPageBreak/>
        <w:t>Gantt Chart:</w:t>
      </w:r>
    </w:p>
    <w:tbl>
      <w:tblPr>
        <w:tblW w:w="12944" w:type="dxa"/>
        <w:tblCellMar>
          <w:left w:w="0" w:type="dxa"/>
          <w:right w:w="0" w:type="dxa"/>
        </w:tblCellMar>
        <w:tblLook w:val="04A0" w:firstRow="1" w:lastRow="0" w:firstColumn="1" w:lastColumn="0" w:noHBand="0" w:noVBand="1"/>
      </w:tblPr>
      <w:tblGrid>
        <w:gridCol w:w="5379"/>
        <w:gridCol w:w="709"/>
        <w:gridCol w:w="616"/>
        <w:gridCol w:w="390"/>
        <w:gridCol w:w="390"/>
        <w:gridCol w:w="390"/>
        <w:gridCol w:w="390"/>
        <w:gridCol w:w="390"/>
        <w:gridCol w:w="390"/>
        <w:gridCol w:w="390"/>
        <w:gridCol w:w="390"/>
        <w:gridCol w:w="390"/>
        <w:gridCol w:w="390"/>
        <w:gridCol w:w="390"/>
        <w:gridCol w:w="390"/>
        <w:gridCol w:w="390"/>
        <w:gridCol w:w="390"/>
        <w:gridCol w:w="390"/>
        <w:gridCol w:w="390"/>
      </w:tblGrid>
      <w:tr w:rsidR="00A21296" w:rsidRPr="00A21296" w14:paraId="5F2BD4BD"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B1B243" w14:textId="77777777" w:rsidR="00A21296" w:rsidRPr="00A21296" w:rsidRDefault="00A21296" w:rsidP="00A21296">
            <w:pPr>
              <w:spacing w:after="0" w:line="240" w:lineRule="auto"/>
              <w:rPr>
                <w:rFonts w:ascii="Times New Roman" w:eastAsia="Times New Roman" w:hAnsi="Times New Roman" w:cs="Times New Roman"/>
                <w:sz w:val="24"/>
                <w:szCs w:val="24"/>
                <w:lang w:eastAsia="en-GB"/>
              </w:rPr>
            </w:pPr>
          </w:p>
        </w:tc>
        <w:tc>
          <w:tcPr>
            <w:tcW w:w="1325"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106053" w14:textId="77777777" w:rsidR="00A21296" w:rsidRPr="00A21296" w:rsidRDefault="00A21296" w:rsidP="00A21296">
            <w:pPr>
              <w:spacing w:after="0" w:line="240" w:lineRule="auto"/>
              <w:jc w:val="center"/>
              <w:rPr>
                <w:rFonts w:ascii="Arial" w:eastAsia="Times New Roman" w:hAnsi="Arial" w:cs="Arial"/>
                <w:b/>
                <w:bCs/>
                <w:sz w:val="20"/>
                <w:szCs w:val="20"/>
                <w:lang w:eastAsia="en-GB"/>
              </w:rPr>
            </w:pPr>
            <w:r w:rsidRPr="00A21296">
              <w:rPr>
                <w:rFonts w:ascii="Arial" w:eastAsia="Times New Roman" w:hAnsi="Arial" w:cs="Arial"/>
                <w:b/>
                <w:bCs/>
                <w:sz w:val="20"/>
                <w:szCs w:val="20"/>
                <w:lang w:eastAsia="en-GB"/>
              </w:rPr>
              <w:t>December</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4C1B87" w14:textId="77777777" w:rsidR="00A21296" w:rsidRPr="00A21296" w:rsidRDefault="00A21296" w:rsidP="00A21296">
            <w:pPr>
              <w:spacing w:after="0" w:line="240" w:lineRule="auto"/>
              <w:jc w:val="center"/>
              <w:rPr>
                <w:rFonts w:ascii="Arial" w:eastAsia="Times New Roman" w:hAnsi="Arial" w:cs="Arial"/>
                <w:b/>
                <w:bCs/>
                <w:sz w:val="20"/>
                <w:szCs w:val="20"/>
                <w:lang w:eastAsia="en-GB"/>
              </w:rPr>
            </w:pPr>
            <w:r w:rsidRPr="00A21296">
              <w:rPr>
                <w:rFonts w:ascii="Arial" w:eastAsia="Times New Roman" w:hAnsi="Arial" w:cs="Arial"/>
                <w:b/>
                <w:bCs/>
                <w:sz w:val="20"/>
                <w:szCs w:val="20"/>
                <w:lang w:eastAsia="en-GB"/>
              </w:rPr>
              <w:t>January</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C8FFE8" w14:textId="77777777" w:rsidR="00A21296" w:rsidRPr="00A21296" w:rsidRDefault="00A21296" w:rsidP="00A21296">
            <w:pPr>
              <w:spacing w:after="0" w:line="240" w:lineRule="auto"/>
              <w:jc w:val="center"/>
              <w:rPr>
                <w:rFonts w:ascii="Arial" w:eastAsia="Times New Roman" w:hAnsi="Arial" w:cs="Arial"/>
                <w:b/>
                <w:bCs/>
                <w:sz w:val="20"/>
                <w:szCs w:val="20"/>
                <w:lang w:eastAsia="en-GB"/>
              </w:rPr>
            </w:pPr>
            <w:r w:rsidRPr="00A21296">
              <w:rPr>
                <w:rFonts w:ascii="Arial" w:eastAsia="Times New Roman" w:hAnsi="Arial" w:cs="Arial"/>
                <w:b/>
                <w:bCs/>
                <w:sz w:val="20"/>
                <w:szCs w:val="20"/>
                <w:lang w:eastAsia="en-GB"/>
              </w:rPr>
              <w:t>February</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0E367B" w14:textId="77777777" w:rsidR="00A21296" w:rsidRPr="00A21296" w:rsidRDefault="00A21296" w:rsidP="00A21296">
            <w:pPr>
              <w:spacing w:after="0" w:line="240" w:lineRule="auto"/>
              <w:jc w:val="center"/>
              <w:rPr>
                <w:rFonts w:ascii="Arial" w:eastAsia="Times New Roman" w:hAnsi="Arial" w:cs="Arial"/>
                <w:b/>
                <w:bCs/>
                <w:sz w:val="20"/>
                <w:szCs w:val="20"/>
                <w:lang w:eastAsia="en-GB"/>
              </w:rPr>
            </w:pPr>
            <w:r w:rsidRPr="00A21296">
              <w:rPr>
                <w:rFonts w:ascii="Arial" w:eastAsia="Times New Roman" w:hAnsi="Arial" w:cs="Arial"/>
                <w:b/>
                <w:bCs/>
                <w:sz w:val="20"/>
                <w:szCs w:val="20"/>
                <w:lang w:eastAsia="en-GB"/>
              </w:rPr>
              <w:t>March</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4CE64C" w14:textId="77777777" w:rsidR="00A21296" w:rsidRPr="00A21296" w:rsidRDefault="00A21296" w:rsidP="00A21296">
            <w:pPr>
              <w:spacing w:after="0" w:line="240" w:lineRule="auto"/>
              <w:jc w:val="center"/>
              <w:rPr>
                <w:rFonts w:ascii="Arial" w:eastAsia="Times New Roman" w:hAnsi="Arial" w:cs="Arial"/>
                <w:b/>
                <w:bCs/>
                <w:sz w:val="20"/>
                <w:szCs w:val="20"/>
                <w:lang w:eastAsia="en-GB"/>
              </w:rPr>
            </w:pPr>
            <w:r w:rsidRPr="00A21296">
              <w:rPr>
                <w:rFonts w:ascii="Arial" w:eastAsia="Times New Roman" w:hAnsi="Arial" w:cs="Arial"/>
                <w:b/>
                <w:bCs/>
                <w:sz w:val="20"/>
                <w:szCs w:val="20"/>
                <w:lang w:eastAsia="en-GB"/>
              </w:rPr>
              <w:t>April</w:t>
            </w:r>
          </w:p>
        </w:tc>
      </w:tr>
      <w:tr w:rsidR="00A21296" w:rsidRPr="00A21296" w14:paraId="31AD4514"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D3C6A" w14:textId="77777777" w:rsidR="00A21296" w:rsidRPr="00A21296" w:rsidRDefault="00A21296" w:rsidP="00A21296">
            <w:pPr>
              <w:spacing w:after="0" w:line="240" w:lineRule="auto"/>
              <w:rPr>
                <w:rFonts w:ascii="Arial" w:eastAsia="Times New Roman" w:hAnsi="Arial" w:cs="Arial"/>
                <w:b/>
                <w:bCs/>
                <w:sz w:val="20"/>
                <w:szCs w:val="20"/>
                <w:lang w:eastAsia="en-GB"/>
              </w:rPr>
            </w:pP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537B9C"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3</w:t>
            </w: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9E5FE"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B8FE58"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022ADF"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3369A2"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681D4E"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390EAF"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F50A47"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83EE9"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B275A5"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57FE4E"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C3B51F"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86EB4"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8BE6C1"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203B3A"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CF3FD"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91B88"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221C87"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W4</w:t>
            </w:r>
          </w:p>
        </w:tc>
      </w:tr>
      <w:tr w:rsidR="00A21296" w:rsidRPr="00A21296" w14:paraId="19B9298B"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F3FE888"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1.1.1: Design User Interface - Finalise layout and design</w:t>
            </w:r>
          </w:p>
        </w:tc>
        <w:tc>
          <w:tcPr>
            <w:tcW w:w="709" w:type="dxa"/>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1C88233"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74379B5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5051D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61A11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6CE6D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E07B8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EFD77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8C50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B28C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F8641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247B4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94F9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F520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4AF89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0749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6226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340F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30BC6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698F4C26"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F7B76B6"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2.1.1: Setup and Configure Client/Server using MQTT - Client/Server setup</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860D50"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27B9B72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1AB49EE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40B2D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19174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9DE0D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C79C3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C059A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BF83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AE37B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9B2F6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75914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531FF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FF2CE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69E39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4D240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CB46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2B24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3F895E0E"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9694AB6"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2.1.2: Setup and Configure Client/Server using MQTT - Multiple Client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63FA17"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717E134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CB588B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4AC81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EB24F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F63FA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F4790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3E47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EFE0A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9339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8CFD0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D4A35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BA66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7BE78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6D262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D0A9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C490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3B5DC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37D72334"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13EA12DC"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D1: Project Pla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2383F"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29496D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A7FC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0000"/>
            <w:tcMar>
              <w:top w:w="30" w:type="dxa"/>
              <w:left w:w="45" w:type="dxa"/>
              <w:bottom w:w="30" w:type="dxa"/>
              <w:right w:w="45" w:type="dxa"/>
            </w:tcMar>
            <w:vAlign w:val="bottom"/>
            <w:hideMark/>
          </w:tcPr>
          <w:p w14:paraId="45B5DE4C" w14:textId="77777777" w:rsidR="00A21296" w:rsidRPr="00A21296" w:rsidRDefault="00A21296" w:rsidP="00A21296">
            <w:pPr>
              <w:spacing w:after="0" w:line="240" w:lineRule="auto"/>
              <w:jc w:val="right"/>
              <w:rPr>
                <w:rFonts w:ascii="Arial" w:eastAsia="Times New Roman" w:hAnsi="Arial" w:cs="Arial"/>
                <w:sz w:val="20"/>
                <w:szCs w:val="20"/>
                <w:lang w:eastAsia="en-GB"/>
              </w:rPr>
            </w:pPr>
            <w:r w:rsidRPr="00A21296">
              <w:rPr>
                <w:rFonts w:ascii="Arial" w:eastAsia="Times New Roman" w:hAnsi="Arial" w:cs="Arial"/>
                <w:sz w:val="20"/>
                <w:szCs w:val="20"/>
                <w:lang w:eastAsia="en-GB"/>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1DE8FE" w14:textId="77777777" w:rsidR="00A21296" w:rsidRPr="00A21296" w:rsidRDefault="00A21296" w:rsidP="00A21296">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03AE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FA51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4CB3D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9C85E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C9518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4A39E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9C4F2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9544F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8286C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784C3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ADD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47816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3C13F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121F25F0"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36E635F"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2.2.1: Setup and Configure Client/Server using MQTT - Message Exchang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E7196A"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C6D28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5E8812E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254B3F0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BCDD9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8D7D4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0B4EE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ECC6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549F8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79C20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1596A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4083A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70CA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D805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B083D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BF76F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44F9F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55C3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6A4531F0"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FFF2301"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2.2.2: Setup and Configure Client/Server using MQTT - Chat Room Creatio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EECDC2"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850A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C1A49C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578DBCA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8B063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7A6AF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71AE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7F726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4775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72241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01D2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CBA9A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392E6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B54BF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2FAE2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37DD5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312A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600FA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686363A4"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7B99ADE8"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1.9.1: Test MQTT function implementation T1/T2.1/T2.2</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B1A8CC"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A57C5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129FF47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1D72516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45AA6E0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4CF66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96067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3DC4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A654B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0D419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AAF9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4E733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A6020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A7CD1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738DF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1A602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E771B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02402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26C98D32"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7F27E1E"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2.3.1: Setup and Configure Client/Server using MQTT - Message speed</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D222F"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75446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D3F3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FFFE69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73F24F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7A3BA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01FC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E1187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73BBE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D969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8705B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F3BFD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13339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AFAA5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27583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0638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68C8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690AA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00EA76DD"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D3A6E50"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2.4.1: Setup and Configure Client/Server using MQTT - Conversation history</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6C0E9"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43A04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68CAB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493693A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4DCBED3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979D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A3A21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8E31A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3EA0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06BD6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CF99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2052F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C05F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1E3AC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C116E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9810A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C4B39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2B3DB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09BB742C"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3DDE9B4E"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1.9.2: Test MQTT function implementation T2.3/T2.4</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F8E0D2"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D5A34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E6474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48DF6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6AB0761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BBC04"/>
            <w:tcMar>
              <w:top w:w="30" w:type="dxa"/>
              <w:left w:w="45" w:type="dxa"/>
              <w:bottom w:w="30" w:type="dxa"/>
              <w:right w:w="45" w:type="dxa"/>
            </w:tcMar>
            <w:vAlign w:val="bottom"/>
            <w:hideMark/>
          </w:tcPr>
          <w:p w14:paraId="0EAF6F9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585A1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49EE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D03A6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5DC71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B2A8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8C265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A867A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9DF99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7BFF7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4AFF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DF0C2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E2900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24E5383F"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77646E7C"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3.3.1: Create separate user classes - Chat Room Creatio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EF7538"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70CE0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9C662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07422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580B7A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2612E02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D36F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A3826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F1C0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7364F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4BCC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FA295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1066F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4AD77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39B45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C971D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1FEF1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24E80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206B3A69"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08AB801D"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3.1.1: Create separate user classes - Admin role and permission allocatio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E86FE"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6D896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DFB8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E8521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1BA1748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1BFF250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3B23F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DF0EE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4B5D6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4C108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2448B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067D9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D771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9E171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E91C4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EFD0D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2BFFF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08106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0DF56D8D"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CAC8315"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3.1.2: Create separate user classes - Admin role (Promote and demote user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D8FEA"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F6C68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2BA7B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CE4D4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4376A9C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3A5C181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156AF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B6926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1B444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6F68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BEB8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8C35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BA93C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C43BD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7AAC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A0473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D8495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836CE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43669869"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B788454"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3.2.1: Create separate user classes - Moderator permission inheritanc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956A4"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FDC06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AD56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9D42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15FC4F5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0B7D2D9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4A403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8F23D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5F24C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3DF0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601AD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F250E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1724A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E6205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73853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B7AF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39D8E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43216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61E5AF7E"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1F1BC00"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3.2.2: Create separate user classes - Moderator (Invite and remove user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62D42"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C30DF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FBF0D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3F4D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5FDC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1444C0F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AA795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FE341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20E0E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6188A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C4ADC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4CC60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56B12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1D5C85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4199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0650C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54DDF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D4559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79550472"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38A62FE"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3.2.3: Create separate user classes - Moderator (Create and delete channel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048B88"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9B16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C7A3D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E47C3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7F1EE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5DD16F9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B2CE5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A3D62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5C30A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C321E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86D5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8774F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9E800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A20F5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2658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6EA4D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B7BFE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49BFF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761C1734"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D987456"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lastRenderedPageBreak/>
              <w:t>T3.2.4: Create separate user classes - Moderator (Delete user message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3E8DF"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F9A6D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82CC2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DE5DD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C2D5F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5A98901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DD21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D1E4F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8E5E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A91F3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1F7FA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723C5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1681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83F53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2AF7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277C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EA817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64AB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11E22AE4"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2EB31ADB"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3.9: Test User classe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A0BDE"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4601F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C7258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F82F2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357CA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BBC04"/>
            <w:tcMar>
              <w:top w:w="30" w:type="dxa"/>
              <w:left w:w="45" w:type="dxa"/>
              <w:bottom w:w="30" w:type="dxa"/>
              <w:right w:w="45" w:type="dxa"/>
            </w:tcMar>
            <w:vAlign w:val="bottom"/>
            <w:hideMark/>
          </w:tcPr>
          <w:p w14:paraId="5EFAEC5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5B49231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D300C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D144E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4C583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1D03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E70D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3C50F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FB9BB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911F3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8084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1270B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7B366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6E729D83"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9FC5E8"/>
            <w:tcMar>
              <w:top w:w="30" w:type="dxa"/>
              <w:left w:w="45" w:type="dxa"/>
              <w:bottom w:w="30" w:type="dxa"/>
              <w:right w:w="45" w:type="dxa"/>
            </w:tcMar>
            <w:vAlign w:val="bottom"/>
            <w:hideMark/>
          </w:tcPr>
          <w:p w14:paraId="2C9425C7"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M1: Class implementation completio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7A0411"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FAEE4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2A1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0218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2279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A5512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E28013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C37AF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51235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C63AC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A446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F084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DD2BA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DFEDA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ABCBB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B24AD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ED4E5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E3BA6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75FDB53D"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3E11AF37"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D2: Project Desig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7B97F0"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0AC8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68794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2AEA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F4210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A3DEE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0000"/>
            <w:tcMar>
              <w:top w:w="30" w:type="dxa"/>
              <w:left w:w="45" w:type="dxa"/>
              <w:bottom w:w="30" w:type="dxa"/>
              <w:right w:w="45" w:type="dxa"/>
            </w:tcMar>
            <w:vAlign w:val="bottom"/>
            <w:hideMark/>
          </w:tcPr>
          <w:p w14:paraId="13AA8009" w14:textId="77777777" w:rsidR="00A21296" w:rsidRPr="00A21296" w:rsidRDefault="00A21296" w:rsidP="00A21296">
            <w:pPr>
              <w:spacing w:after="0" w:line="240" w:lineRule="auto"/>
              <w:jc w:val="right"/>
              <w:rPr>
                <w:rFonts w:ascii="Arial" w:eastAsia="Times New Roman" w:hAnsi="Arial" w:cs="Arial"/>
                <w:sz w:val="20"/>
                <w:szCs w:val="20"/>
                <w:lang w:eastAsia="en-GB"/>
              </w:rPr>
            </w:pPr>
            <w:r w:rsidRPr="00A21296">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E9D88" w14:textId="77777777" w:rsidR="00A21296" w:rsidRPr="00A21296" w:rsidRDefault="00A21296" w:rsidP="00A21296">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EE301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7B95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E60C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2824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AD10D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6D19A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DB89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1F573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60C09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C8B61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1B683C79"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211EEA29"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4.1.1: Implement User Interface - Message Exchang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9EA41"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6CA4C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F9D54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78227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CE297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A4B1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CC0AC4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69D9BE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28F4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F0B1D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E3BE1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00D75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52140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D707D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549F0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63DF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405D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40221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4E4CAEF5"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08E4B452"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4.1.2: Implement User Interface - User contacts pan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65068"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77C7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5F0DD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A3C44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AEC93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69230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470E52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7A13284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D57A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197C1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B9411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2C99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FBEB6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83014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D4A40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4C8C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845C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59ACF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799DE67C"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EE0CE2F"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4.2.1: Implement User Interface - Display user profile pictur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52D178"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13AADC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2891B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69FF3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7047C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7F827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FBD579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DD60A7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5BF2B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7BF40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DB9A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71A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D8ED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AD2F7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2908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6FF3B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4CD4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A3FFE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672CE32A"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9A01683"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7.1.1: Develop user profile and control panel - User statu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C75FB"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97089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1134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D216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B8008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F9222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19FBCE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81E02F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64A7E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8A3CF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5250E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5D6E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3205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3D303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7013F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B9A32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3BA4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FECDE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26752E98"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013A577"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7.2.1: Develop user profile and control panel - User profile pictur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BF8C96"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145D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60F96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4DF74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155F5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F6D3E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02B720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7DC3143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C7F3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D9420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64F8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67B6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1944E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75695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758D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F8245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62D2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4E7F4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3C4F77E2"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78893D5B"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7.2.2: Develop user profile and control panel - Display user profile pictur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03B87B"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C91A3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0113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A1454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EB3D2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971B1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43F784E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9B3085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5474D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13E1A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5AE2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B79F4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66A1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FFF10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CDA3A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D2EC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C7F17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86469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4AF53FBB"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4FB6EF32"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4.9: Test User interface implementation T4.1.X/T4.2.X</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31FB1"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38A9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7982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58C2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FE888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C8DDF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F9142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3987869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1F4442C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C37F6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FC40F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55A27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47964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5D588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1AA72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8BA17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F314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D1FD7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44978298"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D9AB4B0" w14:textId="77777777" w:rsidR="00A21296" w:rsidRPr="00A21296" w:rsidRDefault="00A21296" w:rsidP="00A21296">
            <w:pPr>
              <w:spacing w:after="0" w:line="240" w:lineRule="auto"/>
              <w:rPr>
                <w:rFonts w:ascii="Verdana" w:eastAsia="Times New Roman" w:hAnsi="Verdana" w:cs="Arial"/>
                <w:color w:val="000000"/>
                <w:sz w:val="18"/>
                <w:szCs w:val="18"/>
                <w:lang w:eastAsia="en-GB"/>
              </w:rPr>
            </w:pPr>
            <w:r w:rsidRPr="00A21296">
              <w:rPr>
                <w:rFonts w:ascii="Verdana" w:eastAsia="Times New Roman" w:hAnsi="Verdana" w:cs="Arial"/>
                <w:color w:val="000000"/>
                <w:sz w:val="18"/>
                <w:szCs w:val="18"/>
                <w:lang w:eastAsia="en-GB"/>
              </w:rPr>
              <w:t>T4.3.1: Implement User Interface - Light and Dark mod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128FE9" w14:textId="77777777" w:rsidR="00A21296" w:rsidRPr="00A21296" w:rsidRDefault="00A21296" w:rsidP="00A21296">
            <w:pPr>
              <w:spacing w:after="0" w:line="240" w:lineRule="auto"/>
              <w:rPr>
                <w:rFonts w:ascii="Verdana" w:eastAsia="Times New Roman" w:hAnsi="Verdana" w:cs="Arial"/>
                <w:color w:val="000000"/>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27E4E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84D36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FB2D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CF5C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1E20C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B1BA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BF939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18E69E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3F82103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B528D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D44B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71A40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AD828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4FF2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D8F6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23AA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30FE4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34D85653"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0379DFDB"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4.3.2: Implement User Interface - Customise text siz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8D97D7"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0717A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2347F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BE66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13E9C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FCF6E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97B8F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F50B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BE861D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5CFF058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4906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A53A6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BF547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18569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BE8DE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7002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AECB1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B1034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2812FFE9"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A746E37"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4.4.1: Implement User Interface - Language option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51970"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D8EE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808DD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CD202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567B5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C67AE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659B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8BD0B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ED2C82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475591E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B3B6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B380F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68532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4C13C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9FB41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CD183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260C6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B6CE3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5F087AD0"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7BF049E2" w14:textId="77777777" w:rsidR="00A21296" w:rsidRPr="00A21296" w:rsidRDefault="00A21296" w:rsidP="00A21296">
            <w:pPr>
              <w:spacing w:after="0" w:line="240" w:lineRule="auto"/>
              <w:rPr>
                <w:rFonts w:ascii="Verdana" w:eastAsia="Times New Roman" w:hAnsi="Verdana" w:cs="Arial"/>
                <w:color w:val="000000"/>
                <w:sz w:val="18"/>
                <w:szCs w:val="18"/>
                <w:lang w:eastAsia="en-GB"/>
              </w:rPr>
            </w:pPr>
            <w:r w:rsidRPr="00A21296">
              <w:rPr>
                <w:rFonts w:ascii="Verdana" w:eastAsia="Times New Roman" w:hAnsi="Verdana" w:cs="Arial"/>
                <w:color w:val="000000"/>
                <w:sz w:val="18"/>
                <w:szCs w:val="18"/>
                <w:lang w:eastAsia="en-GB"/>
              </w:rPr>
              <w:t>T7.3.1: Develop user profile and control panel - Light and Dark mod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F64CD" w14:textId="77777777" w:rsidR="00A21296" w:rsidRPr="00A21296" w:rsidRDefault="00A21296" w:rsidP="00A21296">
            <w:pPr>
              <w:spacing w:after="0" w:line="240" w:lineRule="auto"/>
              <w:rPr>
                <w:rFonts w:ascii="Verdana" w:eastAsia="Times New Roman" w:hAnsi="Verdana" w:cs="Arial"/>
                <w:color w:val="000000"/>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DAF68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2F40C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D5CA1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B5E6F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6A3DB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E60D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6A76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1231A95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163B011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A4D06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CCAF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63A98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6B1EE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8E01C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E6F20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E0D6D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9F6C3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0A0B4E0B"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35C53CE"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7.3.2: Develop user profile and control panel - Customise text siz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07E24C"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815CF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D95EE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19B91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DF7D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7A3A0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11754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CD61A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1129738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7E42E78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B8F0D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FB8CE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9EB0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9AA60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E0AB7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DF7C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74C1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EEA3B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5CA90E54"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EBDB610"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7.4.1: Develop user profile and control panel - Language option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FE7B3F"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CB0E6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F482A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43FB9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184E1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78879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F6CEB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66154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C4AC9D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2C2D10E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EEF7D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6BF3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3294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526EE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74F73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3D09B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B952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64F9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7734EA4E"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9FC5E8"/>
            <w:tcMar>
              <w:top w:w="30" w:type="dxa"/>
              <w:left w:w="45" w:type="dxa"/>
              <w:bottom w:w="30" w:type="dxa"/>
              <w:right w:w="45" w:type="dxa"/>
            </w:tcMar>
            <w:vAlign w:val="bottom"/>
            <w:hideMark/>
          </w:tcPr>
          <w:p w14:paraId="5C97939E"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M2: UI completio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6EBD7"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926FF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DE674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C844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DC6DB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68F27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2AD74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0EDE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02574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18DA514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6BC8D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038EC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86EF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16907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B0F3A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13AD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C3C9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6EA82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39605818"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440D96F7"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D3: Reference Manual</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655978"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26455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EA79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AF4FC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94409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7DA1C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B4952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CBD48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A568E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0000"/>
            <w:tcMar>
              <w:top w:w="30" w:type="dxa"/>
              <w:left w:w="45" w:type="dxa"/>
              <w:bottom w:w="30" w:type="dxa"/>
              <w:right w:w="45" w:type="dxa"/>
            </w:tcMar>
            <w:vAlign w:val="bottom"/>
            <w:hideMark/>
          </w:tcPr>
          <w:p w14:paraId="38B65DA7" w14:textId="77777777" w:rsidR="00A21296" w:rsidRPr="00A21296" w:rsidRDefault="00A21296" w:rsidP="00A21296">
            <w:pPr>
              <w:spacing w:after="0" w:line="240" w:lineRule="auto"/>
              <w:jc w:val="right"/>
              <w:rPr>
                <w:rFonts w:ascii="Arial" w:eastAsia="Times New Roman" w:hAnsi="Arial" w:cs="Arial"/>
                <w:sz w:val="20"/>
                <w:szCs w:val="20"/>
                <w:lang w:eastAsia="en-GB"/>
              </w:rPr>
            </w:pPr>
            <w:r w:rsidRPr="00A21296">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3B38C" w14:textId="77777777" w:rsidR="00A21296" w:rsidRPr="00A21296" w:rsidRDefault="00A21296" w:rsidP="00A21296">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BE09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630B4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B5165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25BB4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E5FD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FECAA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B0B6C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08F2D5E7"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402050EF"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3.9.2: Test User interface implementation T4.3.X/T4.4.X</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DADDA"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93538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F8E30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2B1E4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343D6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23EB6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0A087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2718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919E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BBC04"/>
            <w:tcMar>
              <w:top w:w="30" w:type="dxa"/>
              <w:left w:w="45" w:type="dxa"/>
              <w:bottom w:w="30" w:type="dxa"/>
              <w:right w:w="45" w:type="dxa"/>
            </w:tcMar>
            <w:vAlign w:val="bottom"/>
            <w:hideMark/>
          </w:tcPr>
          <w:p w14:paraId="0E63D46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26D7C48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ABAA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80D3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208BD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A1972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0FAD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459D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C6212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1207E8F4"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704A547"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6.1.1: Implement security features and protocols - Locally saved password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594FF"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71CC4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7CC1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D5C9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758BE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1384291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8C52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0175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BA0C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C47D2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E03746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2596593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E9176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33996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907C6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1449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B2735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063F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7DF774C5"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4809389" w14:textId="3C571C2C"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lastRenderedPageBreak/>
              <w:t xml:space="preserve">T6.1.2: Implement security features and protocols - </w:t>
            </w:r>
            <w:proofErr w:type="spellStart"/>
            <w:r w:rsidRPr="00A21296">
              <w:rPr>
                <w:rFonts w:ascii="Verdana" w:eastAsia="Times New Roman" w:hAnsi="Verdana" w:cs="Arial"/>
                <w:sz w:val="18"/>
                <w:szCs w:val="18"/>
                <w:lang w:eastAsia="en-GB"/>
              </w:rPr>
              <w:t>Userspace</w:t>
            </w:r>
            <w:proofErr w:type="spellEnd"/>
            <w:r w:rsidRPr="00A21296">
              <w:rPr>
                <w:rFonts w:ascii="Verdana" w:eastAsia="Times New Roman" w:hAnsi="Verdana" w:cs="Arial"/>
                <w:sz w:val="18"/>
                <w:szCs w:val="18"/>
                <w:lang w:eastAsia="en-GB"/>
              </w:rPr>
              <w:t xml:space="preserve"> acces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A8BFC4"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1A99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46C4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9A0EB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33948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2AD5667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C8CD4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7114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DEA26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08A8C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23EA01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790AA7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E8405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FA3C4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E7395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90D99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834E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11FA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6024C92C"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947B190"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6.3.1: Implement security features and protocols - Log off user</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73AEDC"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082E0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B739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DB9D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FFA5C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5C889FD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69947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714F0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F1A96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FD491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1AE8A07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960AAC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8575C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0538E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5B4D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D66BC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F261F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A4963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445380F2"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7E469876"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6.1.3: Implement security features and protocols - Privacy Law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3F441"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CE588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26F0B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ED3C6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2FD9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0A36FF8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F5423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FB35D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4C5EF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1E484A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C28AE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056D62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12AD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B47FA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2D95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A932C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0ECBE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B0FFD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3A4A0AFE"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5286936A"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 xml:space="preserve">T6.9: Test Security implementation </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218A3"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07D18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FCDC6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FA75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E3AB9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3AAAC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B675D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D3F2B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12D15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F4AF8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FE69C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4C2C65F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5E515B6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2D272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3289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789EE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4649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441E4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199CAD71"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5948884"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5.1.1: Implement event listeners - Notification system</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60C6A"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571DE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22968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F4DB8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96D63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A58FD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8D09D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F875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B8400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7DB04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77DF615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4FA520A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E200A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40E98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C37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6D43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584B5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E86F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70DC0DA0"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2AB67742"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5.9: Test Event listener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9FA17"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CC196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F73E1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6B32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2D59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293BE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EBE75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17711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5B447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B5E8EC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74FD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08DDC64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3F0BE12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C9E68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9D431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4EF0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F3AA0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CF96E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725B3DE7"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503B5CD"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8.1.1: Implement file transfer feature - Exchange files with contact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26200"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565C6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23194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8CC3F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47474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597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24036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43F8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26945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155CD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9692E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8E344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F7886D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DAF54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FF62B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7B688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66505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25347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1BB16F94"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162C459"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6.2.1: Implement security features and protocols - File transfer confirmatio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1366DF"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5E390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BD937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D7C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9513E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2E296A5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2964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AB09F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B089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75BFA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4757D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C6F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3A04B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23D388F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3962B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BCB5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3799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C017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1E25EA64"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01123478" w14:textId="2D414740"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 xml:space="preserve">T6.9: Test File transfer features and security </w:t>
            </w:r>
            <w:r w:rsidR="00504EBA" w:rsidRPr="00A21296">
              <w:rPr>
                <w:rFonts w:ascii="Verdana" w:eastAsia="Times New Roman" w:hAnsi="Verdana" w:cs="Arial"/>
                <w:sz w:val="18"/>
                <w:szCs w:val="18"/>
                <w:lang w:eastAsia="en-GB"/>
              </w:rPr>
              <w:t>implementation</w:t>
            </w:r>
            <w:r w:rsidRPr="00A21296">
              <w:rPr>
                <w:rFonts w:ascii="Verdana" w:eastAsia="Times New Roman" w:hAnsi="Verdana" w:cs="Arial"/>
                <w:sz w:val="18"/>
                <w:szCs w:val="18"/>
                <w:lang w:eastAsia="en-GB"/>
              </w:rPr>
              <w:t xml:space="preserve"> of </w:t>
            </w:r>
            <w:r w:rsidR="00504EBA">
              <w:rPr>
                <w:rFonts w:ascii="Verdana" w:eastAsia="Times New Roman" w:hAnsi="Verdana" w:cs="Arial"/>
                <w:sz w:val="18"/>
                <w:szCs w:val="18"/>
                <w:lang w:eastAsia="en-GB"/>
              </w:rPr>
              <w:t xml:space="preserve">the </w:t>
            </w:r>
            <w:r w:rsidRPr="00A21296">
              <w:rPr>
                <w:rFonts w:ascii="Verdana" w:eastAsia="Times New Roman" w:hAnsi="Verdana" w:cs="Arial"/>
                <w:sz w:val="18"/>
                <w:szCs w:val="18"/>
                <w:lang w:eastAsia="en-GB"/>
              </w:rPr>
              <w:t>file transfer</w:t>
            </w:r>
            <w:r w:rsidR="00504EBA">
              <w:rPr>
                <w:rFonts w:ascii="Verdana" w:eastAsia="Times New Roman" w:hAnsi="Verdana" w:cs="Arial"/>
                <w:sz w:val="18"/>
                <w:szCs w:val="18"/>
                <w:lang w:eastAsia="en-GB"/>
              </w:rPr>
              <w:t xml:space="preserve"> feature</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39FCF"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C6953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7ACE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91A99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3215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C2D9E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F325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AF3E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5B6C5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57F86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E18D7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FCE65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7B1DAF2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BBC04"/>
            <w:tcMar>
              <w:top w:w="30" w:type="dxa"/>
              <w:left w:w="45" w:type="dxa"/>
              <w:bottom w:w="30" w:type="dxa"/>
              <w:right w:w="45" w:type="dxa"/>
            </w:tcMar>
            <w:vAlign w:val="bottom"/>
            <w:hideMark/>
          </w:tcPr>
          <w:p w14:paraId="3CD6898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669F7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FF69A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84D69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29AED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7ED7556F"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2F9DC835"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9.1.1: Setup a local database - Locally saved password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1676D7"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9EAE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16514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37E53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0FDB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BF3338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0D4D4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5BCC8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C2488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6676E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C7DC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1C01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2952FDC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6FDFC4A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89F1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4D61B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ABA9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C6131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7679A561"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25F57BBC"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9.2.1: Setup a local database - Offline messages stored locally</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98B13D"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4581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51A0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04D2B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15861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C5C34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120A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ADB64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3689F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57061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929AB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474FC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0CD511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4FAC2B6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0AF98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13460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7129F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62E86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6F26BFC5"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33CA79C4" w14:textId="4E716498"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 xml:space="preserve">T7.9: Test implementation of database </w:t>
            </w:r>
            <w:r w:rsidR="00504EBA" w:rsidRPr="00A21296">
              <w:rPr>
                <w:rFonts w:ascii="Verdana" w:eastAsia="Times New Roman" w:hAnsi="Verdana" w:cs="Arial"/>
                <w:sz w:val="18"/>
                <w:szCs w:val="18"/>
                <w:lang w:eastAsia="en-GB"/>
              </w:rPr>
              <w:t>feature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AE3409"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0F235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CAE9E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C89C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BE742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79F1D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40063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3A895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B5003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D61DB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3FBAB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EBF81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A82B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BBC04"/>
            <w:tcMar>
              <w:top w:w="30" w:type="dxa"/>
              <w:left w:w="45" w:type="dxa"/>
              <w:bottom w:w="30" w:type="dxa"/>
              <w:right w:w="45" w:type="dxa"/>
            </w:tcMar>
            <w:vAlign w:val="bottom"/>
            <w:hideMark/>
          </w:tcPr>
          <w:p w14:paraId="2595B54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58E00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747F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B04C8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75D98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348E3365"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3C97DD74"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D4: Test Pla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1792C5"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664B1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A60D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4191D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3A88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E47C2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7C112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BD4D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11591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9342B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730FE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366F0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D61E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0000"/>
            <w:tcMar>
              <w:top w:w="30" w:type="dxa"/>
              <w:left w:w="45" w:type="dxa"/>
              <w:bottom w:w="30" w:type="dxa"/>
              <w:right w:w="45" w:type="dxa"/>
            </w:tcMar>
            <w:vAlign w:val="bottom"/>
            <w:hideMark/>
          </w:tcPr>
          <w:p w14:paraId="68B12A4A" w14:textId="77777777" w:rsidR="00A21296" w:rsidRPr="00A21296" w:rsidRDefault="00A21296" w:rsidP="00A21296">
            <w:pPr>
              <w:spacing w:after="0" w:line="240" w:lineRule="auto"/>
              <w:jc w:val="right"/>
              <w:rPr>
                <w:rFonts w:ascii="Arial" w:eastAsia="Times New Roman" w:hAnsi="Arial" w:cs="Arial"/>
                <w:sz w:val="20"/>
                <w:szCs w:val="20"/>
                <w:lang w:eastAsia="en-GB"/>
              </w:rPr>
            </w:pPr>
            <w:r w:rsidRPr="00A21296">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03724" w14:textId="77777777" w:rsidR="00A21296" w:rsidRPr="00A21296" w:rsidRDefault="00A21296" w:rsidP="00A21296">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404D3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05CC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531D0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38EC0717"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hideMark/>
          </w:tcPr>
          <w:p w14:paraId="4E5681F5"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10.1.1: Consider the implementation of additional features - Receipt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C46CCB"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8E8AF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7578F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FBE0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AFCD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61E70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E97A4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048AC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4CA26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E0B9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0CF4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ED45E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9F06E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55D8CC6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7927126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FA5BC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9FB11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59AA6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6B34674A"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hideMark/>
          </w:tcPr>
          <w:p w14:paraId="51D8E1FC"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10.2.1: Consider the implementation of additional features - Emoji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25837"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DEFD6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AB9CC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AA41A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588D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7EC25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F3876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F8DC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0E1C8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6A156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3010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A6A3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9A8F0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6F17A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9EC30E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251CB45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3FE7D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AEFD3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3B7B5F60"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hideMark/>
          </w:tcPr>
          <w:p w14:paraId="546B72F3"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10.3.1: Consider the implementation of additional features - macOS versio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25B1DD"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25401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916F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2BC6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2778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BFAA2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00D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00295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E1A3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815BC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A649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E1CE6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D4E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70790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27DF5E0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F2708A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8323B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FEF14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40CBCD9C"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9FC5E8"/>
            <w:tcMar>
              <w:top w:w="30" w:type="dxa"/>
              <w:left w:w="45" w:type="dxa"/>
              <w:bottom w:w="30" w:type="dxa"/>
              <w:right w:w="45" w:type="dxa"/>
            </w:tcMar>
            <w:vAlign w:val="bottom"/>
            <w:hideMark/>
          </w:tcPr>
          <w:p w14:paraId="0706C842"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M3: Development completio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3D5269"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8F561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E6A94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95C2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51A0C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9102B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278A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7B8BC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DA3A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6C72D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7EAA4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5634A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F285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2A54A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FDC74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18D3FE9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B898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36E3B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2150DCA0"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659BAE7D"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T8.9: Test implementation of additional features</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81E2EE"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EB7F0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6179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333E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9BD68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82B5C5"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83F22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EE774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618FF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DDD08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9588E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B3140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13932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02084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03767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59E4666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397FF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EE416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r w:rsidR="00A21296" w:rsidRPr="00A21296" w14:paraId="5E21E2D6"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362C9A80" w14:textId="77777777" w:rsidR="00A21296" w:rsidRPr="00A21296" w:rsidRDefault="00A21296" w:rsidP="00A21296">
            <w:pPr>
              <w:spacing w:after="0" w:line="240" w:lineRule="auto"/>
              <w:rPr>
                <w:rFonts w:ascii="Verdana" w:eastAsia="Times New Roman" w:hAnsi="Verdana" w:cs="Arial"/>
                <w:sz w:val="18"/>
                <w:szCs w:val="18"/>
                <w:lang w:eastAsia="en-GB"/>
              </w:rPr>
            </w:pPr>
            <w:r w:rsidRPr="00A21296">
              <w:rPr>
                <w:rFonts w:ascii="Verdana" w:eastAsia="Times New Roman" w:hAnsi="Verdana" w:cs="Arial"/>
                <w:sz w:val="18"/>
                <w:szCs w:val="18"/>
                <w:lang w:eastAsia="en-GB"/>
              </w:rPr>
              <w:t>D5: Final Report</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2FF910" w14:textId="77777777" w:rsidR="00A21296" w:rsidRPr="00A21296" w:rsidRDefault="00A21296" w:rsidP="00A21296">
            <w:pPr>
              <w:spacing w:after="0" w:line="240" w:lineRule="auto"/>
              <w:rPr>
                <w:rFonts w:ascii="Verdana" w:eastAsia="Times New Roman" w:hAnsi="Verdana" w:cs="Arial"/>
                <w:sz w:val="18"/>
                <w:szCs w:val="18"/>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72CF7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8E4E0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54C3D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A637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F62A2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BB681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9613D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845A9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93A51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0A46A"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20608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241C1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5B02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530123"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F6E0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0000"/>
            <w:tcMar>
              <w:top w:w="30" w:type="dxa"/>
              <w:left w:w="45" w:type="dxa"/>
              <w:bottom w:w="30" w:type="dxa"/>
              <w:right w:w="45" w:type="dxa"/>
            </w:tcMar>
            <w:vAlign w:val="bottom"/>
            <w:hideMark/>
          </w:tcPr>
          <w:p w14:paraId="180E2731" w14:textId="77777777" w:rsidR="00A21296" w:rsidRPr="00A21296" w:rsidRDefault="00A21296" w:rsidP="00A21296">
            <w:pPr>
              <w:spacing w:after="0" w:line="240" w:lineRule="auto"/>
              <w:jc w:val="right"/>
              <w:rPr>
                <w:rFonts w:ascii="Arial" w:eastAsia="Times New Roman" w:hAnsi="Arial" w:cs="Arial"/>
                <w:sz w:val="20"/>
                <w:szCs w:val="20"/>
                <w:lang w:eastAsia="en-GB"/>
              </w:rPr>
            </w:pPr>
            <w:r w:rsidRPr="00A21296">
              <w:rPr>
                <w:rFonts w:ascii="Arial" w:eastAsia="Times New Roman" w:hAnsi="Arial" w:cs="Arial"/>
                <w:sz w:val="20"/>
                <w:szCs w:val="20"/>
                <w:lang w:eastAsia="en-GB"/>
              </w:rPr>
              <w:t>25</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025272" w14:textId="77777777" w:rsidR="00A21296" w:rsidRPr="00A21296" w:rsidRDefault="00A21296" w:rsidP="00A21296">
            <w:pPr>
              <w:spacing w:after="0" w:line="240" w:lineRule="auto"/>
              <w:jc w:val="right"/>
              <w:rPr>
                <w:rFonts w:ascii="Arial" w:eastAsia="Times New Roman" w:hAnsi="Arial" w:cs="Arial"/>
                <w:sz w:val="20"/>
                <w:szCs w:val="20"/>
                <w:lang w:eastAsia="en-GB"/>
              </w:rPr>
            </w:pPr>
          </w:p>
        </w:tc>
      </w:tr>
      <w:tr w:rsidR="00A21296" w:rsidRPr="00A21296" w14:paraId="3331A751" w14:textId="77777777" w:rsidTr="00A21296">
        <w:trPr>
          <w:trHeight w:val="315"/>
        </w:trPr>
        <w:tc>
          <w:tcPr>
            <w:tcW w:w="5379" w:type="dxa"/>
            <w:tcBorders>
              <w:top w:val="single" w:sz="6" w:space="0" w:color="CCCCCC"/>
              <w:left w:val="single" w:sz="6" w:space="0" w:color="CCCCCC"/>
              <w:bottom w:val="single" w:sz="6" w:space="0" w:color="CCCCCC"/>
              <w:right w:val="single" w:sz="6" w:space="0" w:color="CCCCCC"/>
            </w:tcBorders>
            <w:shd w:val="clear" w:color="auto" w:fill="9FC5E8"/>
            <w:tcMar>
              <w:top w:w="30" w:type="dxa"/>
              <w:left w:w="45" w:type="dxa"/>
              <w:bottom w:w="30" w:type="dxa"/>
              <w:right w:w="45" w:type="dxa"/>
            </w:tcMar>
            <w:vAlign w:val="bottom"/>
            <w:hideMark/>
          </w:tcPr>
          <w:p w14:paraId="55081CA8" w14:textId="77777777" w:rsidR="00A21296" w:rsidRPr="00A21296" w:rsidRDefault="00A21296" w:rsidP="00A21296">
            <w:pPr>
              <w:spacing w:after="0" w:line="240" w:lineRule="auto"/>
              <w:rPr>
                <w:rFonts w:ascii="Arial" w:eastAsia="Times New Roman" w:hAnsi="Arial" w:cs="Arial"/>
                <w:sz w:val="20"/>
                <w:szCs w:val="20"/>
                <w:lang w:eastAsia="en-GB"/>
              </w:rPr>
            </w:pPr>
            <w:r w:rsidRPr="00A21296">
              <w:rPr>
                <w:rFonts w:ascii="Arial" w:eastAsia="Times New Roman" w:hAnsi="Arial" w:cs="Arial"/>
                <w:sz w:val="20"/>
                <w:szCs w:val="20"/>
                <w:lang w:eastAsia="en-GB"/>
              </w:rPr>
              <w:t>M4: Project completion</w:t>
            </w:r>
          </w:p>
        </w:tc>
        <w:tc>
          <w:tcPr>
            <w:tcW w:w="70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04EF8" w14:textId="77777777" w:rsidR="00A21296" w:rsidRPr="00A21296" w:rsidRDefault="00A21296" w:rsidP="00A21296">
            <w:pPr>
              <w:spacing w:after="0" w:line="240" w:lineRule="auto"/>
              <w:rPr>
                <w:rFonts w:ascii="Arial" w:eastAsia="Times New Roman" w:hAnsi="Arial" w:cs="Arial"/>
                <w:sz w:val="20"/>
                <w:szCs w:val="20"/>
                <w:lang w:eastAsia="en-GB"/>
              </w:rPr>
            </w:pPr>
          </w:p>
        </w:tc>
        <w:tc>
          <w:tcPr>
            <w:tcW w:w="6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22563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513DF6"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2EDFE"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310B21"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84D35F"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ADA9F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D78DC"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F288DB"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7919F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E6F658"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57C57"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FFDE70"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05377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2CD234"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88DACD"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3A3EB002"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F305C9" w14:textId="77777777" w:rsidR="00A21296" w:rsidRPr="00A21296" w:rsidRDefault="00A21296" w:rsidP="00A21296">
            <w:pPr>
              <w:spacing w:after="0" w:line="240" w:lineRule="auto"/>
              <w:rPr>
                <w:rFonts w:ascii="Times New Roman" w:eastAsia="Times New Roman" w:hAnsi="Times New Roman" w:cs="Times New Roman"/>
                <w:sz w:val="20"/>
                <w:szCs w:val="20"/>
                <w:lang w:eastAsia="en-GB"/>
              </w:rPr>
            </w:pPr>
          </w:p>
        </w:tc>
      </w:tr>
    </w:tbl>
    <w:p w14:paraId="20A9BBDB" w14:textId="77777777" w:rsidR="00CB6044" w:rsidRPr="00CB6044" w:rsidRDefault="00CB6044" w:rsidP="00CB6044">
      <w:pPr>
        <w:rPr>
          <w:lang w:val="en-US"/>
        </w:rPr>
      </w:pPr>
    </w:p>
    <w:sectPr w:rsidR="00CB6044" w:rsidRPr="00CB6044" w:rsidSect="00A21296">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D40262"/>
    <w:multiLevelType w:val="hybridMultilevel"/>
    <w:tmpl w:val="494A27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52543BD"/>
    <w:multiLevelType w:val="hybridMultilevel"/>
    <w:tmpl w:val="7540BA2C"/>
    <w:lvl w:ilvl="0" w:tplc="C8D05F2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Ta2NDYzNTEyMDdT0lEKTi0uzszPAykwrwUAHuYOUiwAAAA="/>
  </w:docVars>
  <w:rsids>
    <w:rsidRoot w:val="0016566C"/>
    <w:rsid w:val="00001282"/>
    <w:rsid w:val="0016566C"/>
    <w:rsid w:val="00256E08"/>
    <w:rsid w:val="00257C10"/>
    <w:rsid w:val="00286E99"/>
    <w:rsid w:val="002C23CF"/>
    <w:rsid w:val="003A000F"/>
    <w:rsid w:val="004534C7"/>
    <w:rsid w:val="00504EBA"/>
    <w:rsid w:val="00514CEF"/>
    <w:rsid w:val="0054344C"/>
    <w:rsid w:val="00597C9D"/>
    <w:rsid w:val="006775DF"/>
    <w:rsid w:val="007661A6"/>
    <w:rsid w:val="007858C9"/>
    <w:rsid w:val="007F30C4"/>
    <w:rsid w:val="009258E3"/>
    <w:rsid w:val="009A565E"/>
    <w:rsid w:val="00A06359"/>
    <w:rsid w:val="00A21296"/>
    <w:rsid w:val="00AC169D"/>
    <w:rsid w:val="00AE5ED7"/>
    <w:rsid w:val="00B23CFB"/>
    <w:rsid w:val="00C26996"/>
    <w:rsid w:val="00C62A61"/>
    <w:rsid w:val="00CB6044"/>
    <w:rsid w:val="00D44114"/>
    <w:rsid w:val="00FB16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B613E"/>
  <w15:chartTrackingRefBased/>
  <w15:docId w15:val="{F57E784B-0AAB-408D-99E8-E15708835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56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16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6566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6566C"/>
    <w:rPr>
      <w:rFonts w:eastAsiaTheme="minorEastAsia"/>
      <w:lang w:val="en-US"/>
    </w:rPr>
  </w:style>
  <w:style w:type="paragraph" w:styleId="Title">
    <w:name w:val="Title"/>
    <w:basedOn w:val="Normal"/>
    <w:next w:val="Normal"/>
    <w:link w:val="TitleChar"/>
    <w:uiPriority w:val="10"/>
    <w:qFormat/>
    <w:rsid w:val="001656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56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6566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165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6E08"/>
    <w:pPr>
      <w:ind w:left="720"/>
      <w:contextualSpacing/>
    </w:pPr>
  </w:style>
  <w:style w:type="character" w:customStyle="1" w:styleId="Heading2Char">
    <w:name w:val="Heading 2 Char"/>
    <w:basedOn w:val="DefaultParagraphFont"/>
    <w:link w:val="Heading2"/>
    <w:uiPriority w:val="9"/>
    <w:rsid w:val="00FB165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2745800">
      <w:bodyDiv w:val="1"/>
      <w:marLeft w:val="0"/>
      <w:marRight w:val="0"/>
      <w:marTop w:val="0"/>
      <w:marBottom w:val="0"/>
      <w:divBdr>
        <w:top w:val="none" w:sz="0" w:space="0" w:color="auto"/>
        <w:left w:val="none" w:sz="0" w:space="0" w:color="auto"/>
        <w:bottom w:val="none" w:sz="0" w:space="0" w:color="auto"/>
        <w:right w:val="none" w:sz="0" w:space="0" w:color="auto"/>
      </w:divBdr>
    </w:div>
    <w:div w:id="543368907">
      <w:bodyDiv w:val="1"/>
      <w:marLeft w:val="0"/>
      <w:marRight w:val="0"/>
      <w:marTop w:val="0"/>
      <w:marBottom w:val="0"/>
      <w:divBdr>
        <w:top w:val="none" w:sz="0" w:space="0" w:color="auto"/>
        <w:left w:val="none" w:sz="0" w:space="0" w:color="auto"/>
        <w:bottom w:val="none" w:sz="0" w:space="0" w:color="auto"/>
        <w:right w:val="none" w:sz="0" w:space="0" w:color="auto"/>
      </w:divBdr>
      <w:divsChild>
        <w:div w:id="1968505740">
          <w:marLeft w:val="0"/>
          <w:marRight w:val="0"/>
          <w:marTop w:val="0"/>
          <w:marBottom w:val="0"/>
          <w:divBdr>
            <w:top w:val="none" w:sz="0" w:space="0" w:color="auto"/>
            <w:left w:val="none" w:sz="0" w:space="0" w:color="auto"/>
            <w:bottom w:val="none" w:sz="0" w:space="0" w:color="auto"/>
            <w:right w:val="none" w:sz="0" w:space="0" w:color="auto"/>
          </w:divBdr>
          <w:divsChild>
            <w:div w:id="993223730">
              <w:marLeft w:val="0"/>
              <w:marRight w:val="0"/>
              <w:marTop w:val="0"/>
              <w:marBottom w:val="0"/>
              <w:divBdr>
                <w:top w:val="none" w:sz="0" w:space="0" w:color="auto"/>
                <w:left w:val="none" w:sz="0" w:space="0" w:color="auto"/>
                <w:bottom w:val="none" w:sz="0" w:space="0" w:color="auto"/>
                <w:right w:val="none" w:sz="0" w:space="0" w:color="auto"/>
              </w:divBdr>
            </w:div>
          </w:divsChild>
        </w:div>
        <w:div w:id="2018994022">
          <w:marLeft w:val="0"/>
          <w:marRight w:val="0"/>
          <w:marTop w:val="0"/>
          <w:marBottom w:val="0"/>
          <w:divBdr>
            <w:top w:val="none" w:sz="0" w:space="0" w:color="auto"/>
            <w:left w:val="none" w:sz="0" w:space="0" w:color="auto"/>
            <w:bottom w:val="none" w:sz="0" w:space="0" w:color="auto"/>
            <w:right w:val="none" w:sz="0" w:space="0" w:color="auto"/>
          </w:divBdr>
          <w:divsChild>
            <w:div w:id="15965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182529">
      <w:bodyDiv w:val="1"/>
      <w:marLeft w:val="0"/>
      <w:marRight w:val="0"/>
      <w:marTop w:val="0"/>
      <w:marBottom w:val="0"/>
      <w:divBdr>
        <w:top w:val="none" w:sz="0" w:space="0" w:color="auto"/>
        <w:left w:val="none" w:sz="0" w:space="0" w:color="auto"/>
        <w:bottom w:val="none" w:sz="0" w:space="0" w:color="auto"/>
        <w:right w:val="none" w:sz="0" w:space="0" w:color="auto"/>
      </w:divBdr>
    </w:div>
    <w:div w:id="1717387249">
      <w:bodyDiv w:val="1"/>
      <w:marLeft w:val="0"/>
      <w:marRight w:val="0"/>
      <w:marTop w:val="0"/>
      <w:marBottom w:val="0"/>
      <w:divBdr>
        <w:top w:val="none" w:sz="0" w:space="0" w:color="auto"/>
        <w:left w:val="none" w:sz="0" w:space="0" w:color="auto"/>
        <w:bottom w:val="none" w:sz="0" w:space="0" w:color="auto"/>
        <w:right w:val="none" w:sz="0" w:space="0" w:color="auto"/>
      </w:divBdr>
    </w:div>
    <w:div w:id="2111855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CF28AF3-E783-4C70-B848-46DF0B41A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8</Pages>
  <Words>2251</Words>
  <Characters>12836</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9</cp:revision>
  <dcterms:created xsi:type="dcterms:W3CDTF">2021-01-01T19:04:00Z</dcterms:created>
  <dcterms:modified xsi:type="dcterms:W3CDTF">2021-01-17T17:48:00Z</dcterms:modified>
</cp:coreProperties>
</file>